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FAA1D31" w14:textId="77777777" w:rsidR="00A16883" w:rsidRPr="009053FC" w:rsidRDefault="000F73F0" w:rsidP="00C2669C">
      <w:pPr>
        <w:rPr>
          <w:rFonts w:ascii="Verdana" w:hAnsi="Verdana" w:cs="Segoe UI"/>
          <w:szCs w:val="21"/>
        </w:rPr>
      </w:pPr>
      <w:r w:rsidRPr="009053FC">
        <w:rPr>
          <w:rFonts w:ascii="Verdana" w:hAnsi="Verdana" w:cs="Segoe UI"/>
          <w:szCs w:val="21"/>
        </w:rPr>
        <w:t>&lt;Appendix 2&gt;</w:t>
      </w:r>
    </w:p>
    <w:p w14:paraId="0C2E885E" w14:textId="74A5C2F8" w:rsidR="00B05D79" w:rsidRPr="009053FC" w:rsidRDefault="000F73F0" w:rsidP="00C2669C">
      <w:pPr>
        <w:jc w:val="center"/>
        <w:rPr>
          <w:rFonts w:ascii="Verdana" w:hAnsi="Verdana" w:cs="Segoe UI"/>
          <w:sz w:val="28"/>
          <w:szCs w:val="28"/>
        </w:rPr>
      </w:pPr>
      <w:r w:rsidRPr="009053FC">
        <w:rPr>
          <w:rFonts w:ascii="Verdana" w:hAnsi="Verdana" w:cs="Segoe UI"/>
          <w:sz w:val="28"/>
          <w:szCs w:val="28"/>
        </w:rPr>
        <w:t>C</w:t>
      </w:r>
      <w:r w:rsidR="000F4046" w:rsidRPr="009053FC">
        <w:rPr>
          <w:rFonts w:ascii="Verdana" w:hAnsi="Verdana" w:cs="Segoe UI"/>
          <w:sz w:val="28"/>
          <w:szCs w:val="28"/>
        </w:rPr>
        <w:t>omplaint /</w:t>
      </w:r>
      <w:r w:rsidRPr="009053FC">
        <w:rPr>
          <w:rFonts w:ascii="Verdana" w:hAnsi="Verdana" w:cs="Segoe UI"/>
          <w:sz w:val="28"/>
          <w:szCs w:val="28"/>
        </w:rPr>
        <w:t xml:space="preserve"> Appeal Form</w:t>
      </w:r>
    </w:p>
    <w:p w14:paraId="70322E06" w14:textId="77777777" w:rsidR="00B05D79" w:rsidRPr="009053FC" w:rsidRDefault="00B05D79">
      <w:pPr>
        <w:rPr>
          <w:rFonts w:ascii="Verdana" w:hAnsi="Verdana" w:cs="Segoe UI"/>
        </w:rPr>
      </w:pPr>
    </w:p>
    <w:tbl>
      <w:tblPr>
        <w:tblW w:w="8505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99" w:type="dxa"/>
          <w:right w:w="99" w:type="dxa"/>
        </w:tblCellMar>
        <w:tblLook w:val="0000" w:firstRow="0" w:lastRow="0" w:firstColumn="0" w:lastColumn="0" w:noHBand="0" w:noVBand="0"/>
      </w:tblPr>
      <w:tblGrid>
        <w:gridCol w:w="1418"/>
        <w:gridCol w:w="7087"/>
      </w:tblGrid>
      <w:tr w:rsidR="009053FC" w:rsidRPr="009053FC" w14:paraId="0683E9BD" w14:textId="77777777" w:rsidTr="000F4046">
        <w:trPr>
          <w:cantSplit/>
          <w:trHeight w:val="321"/>
        </w:trPr>
        <w:tc>
          <w:tcPr>
            <w:tcW w:w="1418" w:type="dxa"/>
            <w:vAlign w:val="center"/>
          </w:tcPr>
          <w:p w14:paraId="501C9F01" w14:textId="77777777" w:rsidR="003C727A" w:rsidRPr="009053FC" w:rsidRDefault="000F73F0" w:rsidP="003416AB">
            <w:pPr>
              <w:spacing w:line="340" w:lineRule="exact"/>
              <w:jc w:val="left"/>
              <w:rPr>
                <w:rFonts w:ascii="Verdana" w:hAnsi="Verdana" w:cs="Segoe UI"/>
              </w:rPr>
            </w:pPr>
            <w:r w:rsidRPr="009053FC">
              <w:rPr>
                <w:rFonts w:ascii="Verdana" w:hAnsi="Verdana" w:cs="Segoe UI"/>
              </w:rPr>
              <w:t>Date</w:t>
            </w:r>
          </w:p>
        </w:tc>
        <w:tc>
          <w:tcPr>
            <w:tcW w:w="7087" w:type="dxa"/>
            <w:vAlign w:val="center"/>
          </w:tcPr>
          <w:p w14:paraId="750CC8E5" w14:textId="77777777" w:rsidR="003C727A" w:rsidRPr="009053FC" w:rsidRDefault="000F73F0" w:rsidP="000F73F0">
            <w:pPr>
              <w:pStyle w:val="a6"/>
              <w:tabs>
                <w:tab w:val="clear" w:pos="4252"/>
                <w:tab w:val="clear" w:pos="8504"/>
              </w:tabs>
              <w:snapToGrid/>
              <w:spacing w:line="340" w:lineRule="exact"/>
              <w:rPr>
                <w:rFonts w:ascii="Verdana" w:hAnsi="Verdana" w:cs="Segoe UI"/>
              </w:rPr>
            </w:pPr>
            <w:r w:rsidRPr="009053FC">
              <w:rPr>
                <w:rFonts w:ascii="Verdana" w:hAnsi="Verdana" w:cs="Segoe UI"/>
              </w:rPr>
              <w:t>(Year)(Month)(Day)</w:t>
            </w:r>
          </w:p>
        </w:tc>
      </w:tr>
      <w:tr w:rsidR="009053FC" w:rsidRPr="009053FC" w14:paraId="7FD35970" w14:textId="77777777" w:rsidTr="000F4046">
        <w:trPr>
          <w:cantSplit/>
          <w:trHeight w:val="176"/>
        </w:trPr>
        <w:tc>
          <w:tcPr>
            <w:tcW w:w="1418" w:type="dxa"/>
            <w:vAlign w:val="center"/>
          </w:tcPr>
          <w:p w14:paraId="0DAAA48C" w14:textId="77777777" w:rsidR="003C727A" w:rsidRPr="009053FC" w:rsidRDefault="000F73F0" w:rsidP="003416AB">
            <w:pPr>
              <w:spacing w:line="360" w:lineRule="exact"/>
              <w:jc w:val="left"/>
              <w:rPr>
                <w:rFonts w:ascii="Verdana" w:hAnsi="Verdana" w:cs="Segoe UI"/>
              </w:rPr>
            </w:pPr>
            <w:r w:rsidRPr="009053FC">
              <w:rPr>
                <w:rFonts w:ascii="Verdana" w:hAnsi="Verdana" w:cs="Segoe UI"/>
              </w:rPr>
              <w:t>Category</w:t>
            </w:r>
          </w:p>
        </w:tc>
        <w:tc>
          <w:tcPr>
            <w:tcW w:w="7087" w:type="dxa"/>
            <w:vAlign w:val="center"/>
          </w:tcPr>
          <w:p w14:paraId="66773AC4" w14:textId="784B7750" w:rsidR="00DB6738" w:rsidRPr="009053FC" w:rsidRDefault="00DB6738" w:rsidP="00C2669C">
            <w:pPr>
              <w:spacing w:line="360" w:lineRule="exact"/>
              <w:rPr>
                <w:rFonts w:ascii="Verdana" w:hAnsi="Verdana" w:cs="Segoe UI"/>
              </w:rPr>
            </w:pPr>
            <w:r w:rsidRPr="009053FC">
              <w:rPr>
                <w:rFonts w:ascii="Verdana" w:hAnsi="Verdana" w:cs="Segoe UI"/>
              </w:rPr>
              <w:t>□</w:t>
            </w:r>
            <w:r w:rsidR="000F73F0" w:rsidRPr="009053FC">
              <w:rPr>
                <w:rFonts w:ascii="Verdana" w:hAnsi="Verdana" w:cs="Segoe UI"/>
              </w:rPr>
              <w:t xml:space="preserve"> Complaint on services or activities of EPA </w:t>
            </w:r>
            <w:r w:rsidR="00F71654" w:rsidRPr="009053FC">
              <w:rPr>
                <w:rFonts w:ascii="Verdana" w:hAnsi="Verdana" w:cs="Segoe UI"/>
              </w:rPr>
              <w:t>Team</w:t>
            </w:r>
          </w:p>
          <w:p w14:paraId="07165BFB" w14:textId="692567AB" w:rsidR="003C727A" w:rsidRPr="009053FC" w:rsidRDefault="00DB6738" w:rsidP="00C2669C">
            <w:pPr>
              <w:tabs>
                <w:tab w:val="left" w:pos="2359"/>
              </w:tabs>
              <w:spacing w:line="360" w:lineRule="exact"/>
              <w:rPr>
                <w:rFonts w:ascii="Verdana" w:hAnsi="Verdana" w:cs="Segoe UI"/>
              </w:rPr>
            </w:pPr>
            <w:r w:rsidRPr="009053FC">
              <w:rPr>
                <w:rFonts w:ascii="Verdana" w:hAnsi="Verdana" w:cs="Segoe UI"/>
              </w:rPr>
              <w:t>□</w:t>
            </w:r>
            <w:r w:rsidR="000F73F0" w:rsidRPr="009053FC">
              <w:rPr>
                <w:rFonts w:ascii="Verdana" w:hAnsi="Verdana" w:cs="Segoe UI"/>
              </w:rPr>
              <w:t xml:space="preserve"> Appeal on </w:t>
            </w:r>
            <w:r w:rsidR="000F73F0" w:rsidRPr="009053FC">
              <w:rPr>
                <w:rFonts w:ascii="Verdana" w:hAnsi="Verdana" w:cs="Segoe UI"/>
                <w:noProof/>
              </w:rPr>
              <w:t>decision</w:t>
            </w:r>
            <w:r w:rsidR="000F73F0" w:rsidRPr="009053FC">
              <w:rPr>
                <w:rFonts w:ascii="Verdana" w:hAnsi="Verdana" w:cs="Segoe UI"/>
              </w:rPr>
              <w:t xml:space="preserve"> made by EPA</w:t>
            </w:r>
            <w:r w:rsidR="00F71654" w:rsidRPr="009053FC">
              <w:rPr>
                <w:rFonts w:ascii="Verdana" w:hAnsi="Verdana" w:cs="Segoe UI"/>
              </w:rPr>
              <w:t xml:space="preserve"> Team</w:t>
            </w:r>
          </w:p>
        </w:tc>
      </w:tr>
      <w:tr w:rsidR="009053FC" w:rsidRPr="009053FC" w14:paraId="2A9A00F2" w14:textId="77777777" w:rsidTr="000F4046">
        <w:trPr>
          <w:cantSplit/>
          <w:trHeight w:val="176"/>
        </w:trPr>
        <w:tc>
          <w:tcPr>
            <w:tcW w:w="1418" w:type="dxa"/>
            <w:vAlign w:val="center"/>
          </w:tcPr>
          <w:p w14:paraId="6A1B12CC" w14:textId="77777777" w:rsidR="00D843E2" w:rsidRPr="009053FC" w:rsidRDefault="000F73F0" w:rsidP="003416AB">
            <w:pPr>
              <w:spacing w:line="360" w:lineRule="exact"/>
              <w:jc w:val="left"/>
              <w:rPr>
                <w:rFonts w:ascii="Verdana" w:hAnsi="Verdana" w:cs="Segoe UI"/>
              </w:rPr>
            </w:pPr>
            <w:r w:rsidRPr="009053FC">
              <w:rPr>
                <w:rFonts w:ascii="Verdana" w:hAnsi="Verdana" w:cs="Segoe UI"/>
              </w:rPr>
              <w:t>Company Name</w:t>
            </w:r>
          </w:p>
        </w:tc>
        <w:tc>
          <w:tcPr>
            <w:tcW w:w="7087" w:type="dxa"/>
            <w:vAlign w:val="center"/>
          </w:tcPr>
          <w:p w14:paraId="2BAD18B7" w14:textId="77777777" w:rsidR="00D843E2" w:rsidRPr="009053FC" w:rsidRDefault="00D843E2" w:rsidP="00DB6738">
            <w:pPr>
              <w:spacing w:line="360" w:lineRule="exact"/>
              <w:rPr>
                <w:rFonts w:ascii="Verdana" w:hAnsi="Verdana" w:cs="Segoe UI"/>
              </w:rPr>
            </w:pPr>
          </w:p>
        </w:tc>
      </w:tr>
      <w:tr w:rsidR="009053FC" w:rsidRPr="009053FC" w14:paraId="62E43A4C" w14:textId="77777777" w:rsidTr="000F4046">
        <w:trPr>
          <w:cantSplit/>
          <w:trHeight w:val="176"/>
        </w:trPr>
        <w:tc>
          <w:tcPr>
            <w:tcW w:w="1418" w:type="dxa"/>
            <w:vMerge w:val="restart"/>
            <w:vAlign w:val="center"/>
          </w:tcPr>
          <w:p w14:paraId="7122FCEF" w14:textId="77777777" w:rsidR="00201180" w:rsidRPr="009053FC" w:rsidRDefault="000F73F0" w:rsidP="003416AB">
            <w:pPr>
              <w:spacing w:line="360" w:lineRule="exact"/>
              <w:jc w:val="left"/>
              <w:rPr>
                <w:rFonts w:ascii="Verdana" w:hAnsi="Verdana" w:cs="Segoe UI"/>
              </w:rPr>
            </w:pPr>
            <w:r w:rsidRPr="009053FC">
              <w:rPr>
                <w:rFonts w:ascii="Verdana" w:hAnsi="Verdana" w:cs="Segoe UI"/>
              </w:rPr>
              <w:t>Complainant details</w:t>
            </w:r>
          </w:p>
        </w:tc>
        <w:tc>
          <w:tcPr>
            <w:tcW w:w="7087" w:type="dxa"/>
            <w:vAlign w:val="center"/>
          </w:tcPr>
          <w:p w14:paraId="664E3F6E" w14:textId="77777777" w:rsidR="00201180" w:rsidRPr="009053FC" w:rsidRDefault="000F73F0" w:rsidP="00DB6738">
            <w:pPr>
              <w:spacing w:line="360" w:lineRule="exact"/>
              <w:rPr>
                <w:rFonts w:ascii="Verdana" w:hAnsi="Verdana" w:cs="Segoe UI"/>
              </w:rPr>
            </w:pPr>
            <w:r w:rsidRPr="009053FC">
              <w:rPr>
                <w:rFonts w:ascii="Verdana" w:hAnsi="Verdana" w:cs="Segoe UI"/>
              </w:rPr>
              <w:t>Name:</w:t>
            </w:r>
          </w:p>
        </w:tc>
      </w:tr>
      <w:tr w:rsidR="009053FC" w:rsidRPr="009053FC" w14:paraId="3FEFC3A9" w14:textId="77777777" w:rsidTr="000F4046">
        <w:trPr>
          <w:cantSplit/>
          <w:trHeight w:val="176"/>
        </w:trPr>
        <w:tc>
          <w:tcPr>
            <w:tcW w:w="1418" w:type="dxa"/>
            <w:vMerge/>
            <w:vAlign w:val="center"/>
          </w:tcPr>
          <w:p w14:paraId="689D5F8E" w14:textId="77777777" w:rsidR="00201180" w:rsidRPr="009053FC" w:rsidRDefault="00201180" w:rsidP="003416AB">
            <w:pPr>
              <w:spacing w:line="360" w:lineRule="exact"/>
              <w:jc w:val="left"/>
              <w:rPr>
                <w:rFonts w:ascii="Verdana" w:hAnsi="Verdana" w:cs="Segoe UI"/>
              </w:rPr>
            </w:pPr>
          </w:p>
        </w:tc>
        <w:tc>
          <w:tcPr>
            <w:tcW w:w="7087" w:type="dxa"/>
            <w:vAlign w:val="center"/>
          </w:tcPr>
          <w:p w14:paraId="7867C4A4" w14:textId="77777777" w:rsidR="00201180" w:rsidRPr="009053FC" w:rsidRDefault="000F73F0" w:rsidP="00DB6738">
            <w:pPr>
              <w:spacing w:line="360" w:lineRule="exact"/>
              <w:rPr>
                <w:rFonts w:ascii="Verdana" w:hAnsi="Verdana" w:cs="Segoe UI"/>
              </w:rPr>
            </w:pPr>
            <w:r w:rsidRPr="009053FC">
              <w:rPr>
                <w:rFonts w:ascii="Verdana" w:hAnsi="Verdana" w:cs="Segoe UI"/>
              </w:rPr>
              <w:t>Address:</w:t>
            </w:r>
          </w:p>
        </w:tc>
      </w:tr>
      <w:tr w:rsidR="009053FC" w:rsidRPr="009053FC" w14:paraId="3E632781" w14:textId="77777777" w:rsidTr="000F4046">
        <w:trPr>
          <w:cantSplit/>
          <w:trHeight w:val="176"/>
        </w:trPr>
        <w:tc>
          <w:tcPr>
            <w:tcW w:w="1418" w:type="dxa"/>
            <w:vMerge/>
            <w:vAlign w:val="center"/>
          </w:tcPr>
          <w:p w14:paraId="6C31FC70" w14:textId="77777777" w:rsidR="00201180" w:rsidRPr="009053FC" w:rsidRDefault="00201180" w:rsidP="003416AB">
            <w:pPr>
              <w:spacing w:line="360" w:lineRule="exact"/>
              <w:jc w:val="left"/>
              <w:rPr>
                <w:rFonts w:ascii="Verdana" w:hAnsi="Verdana" w:cs="Segoe UI"/>
              </w:rPr>
            </w:pPr>
          </w:p>
        </w:tc>
        <w:tc>
          <w:tcPr>
            <w:tcW w:w="7087" w:type="dxa"/>
            <w:vAlign w:val="center"/>
          </w:tcPr>
          <w:p w14:paraId="54AE50EB" w14:textId="77777777" w:rsidR="00201180" w:rsidRPr="009053FC" w:rsidRDefault="000F73F0" w:rsidP="00DB6738">
            <w:pPr>
              <w:spacing w:line="360" w:lineRule="exact"/>
              <w:rPr>
                <w:rFonts w:ascii="Verdana" w:hAnsi="Verdana" w:cs="Segoe UI"/>
              </w:rPr>
            </w:pPr>
            <w:r w:rsidRPr="009053FC">
              <w:rPr>
                <w:rFonts w:ascii="Verdana" w:hAnsi="Verdana" w:cs="Segoe UI"/>
              </w:rPr>
              <w:t>Tel:</w:t>
            </w:r>
          </w:p>
        </w:tc>
      </w:tr>
      <w:tr w:rsidR="009053FC" w:rsidRPr="009053FC" w14:paraId="7C9B62C2" w14:textId="77777777" w:rsidTr="000F4046">
        <w:trPr>
          <w:cantSplit/>
          <w:trHeight w:val="176"/>
        </w:trPr>
        <w:tc>
          <w:tcPr>
            <w:tcW w:w="1418" w:type="dxa"/>
            <w:vMerge/>
            <w:vAlign w:val="center"/>
          </w:tcPr>
          <w:p w14:paraId="7CEF5B6C" w14:textId="77777777" w:rsidR="00201180" w:rsidRPr="009053FC" w:rsidRDefault="00201180" w:rsidP="003416AB">
            <w:pPr>
              <w:spacing w:line="360" w:lineRule="exact"/>
              <w:jc w:val="left"/>
              <w:rPr>
                <w:rFonts w:ascii="Verdana" w:hAnsi="Verdana" w:cs="Segoe UI"/>
              </w:rPr>
            </w:pPr>
          </w:p>
        </w:tc>
        <w:tc>
          <w:tcPr>
            <w:tcW w:w="7087" w:type="dxa"/>
            <w:vAlign w:val="center"/>
          </w:tcPr>
          <w:p w14:paraId="05933D18" w14:textId="77777777" w:rsidR="00201180" w:rsidRPr="009053FC" w:rsidRDefault="00201180" w:rsidP="00DB6738">
            <w:pPr>
              <w:spacing w:line="360" w:lineRule="exact"/>
              <w:rPr>
                <w:rFonts w:ascii="Verdana" w:hAnsi="Verdana" w:cs="Segoe UI"/>
              </w:rPr>
            </w:pPr>
            <w:r w:rsidRPr="009053FC">
              <w:rPr>
                <w:rFonts w:ascii="Verdana" w:hAnsi="Verdana" w:cs="Segoe UI"/>
              </w:rPr>
              <w:t>Emai</w:t>
            </w:r>
            <w:r w:rsidR="00232871" w:rsidRPr="009053FC">
              <w:rPr>
                <w:rFonts w:ascii="Verdana" w:hAnsi="Verdana" w:cs="Segoe UI"/>
              </w:rPr>
              <w:t>l</w:t>
            </w:r>
            <w:r w:rsidR="000F73F0" w:rsidRPr="009053FC">
              <w:rPr>
                <w:rFonts w:ascii="Verdana" w:hAnsi="Verdana" w:cs="Segoe UI"/>
              </w:rPr>
              <w:t>:</w:t>
            </w:r>
          </w:p>
        </w:tc>
      </w:tr>
      <w:tr w:rsidR="009053FC" w:rsidRPr="009053FC" w14:paraId="19564B5A" w14:textId="77777777" w:rsidTr="000F4046">
        <w:trPr>
          <w:cantSplit/>
          <w:trHeight w:val="6158"/>
        </w:trPr>
        <w:tc>
          <w:tcPr>
            <w:tcW w:w="1418" w:type="dxa"/>
            <w:vAlign w:val="center"/>
          </w:tcPr>
          <w:p w14:paraId="7028B0A6" w14:textId="77777777" w:rsidR="000F73F0" w:rsidRPr="009053FC" w:rsidRDefault="000F73F0" w:rsidP="000F73F0">
            <w:pPr>
              <w:spacing w:line="360" w:lineRule="exact"/>
              <w:jc w:val="left"/>
              <w:rPr>
                <w:rFonts w:ascii="Verdana" w:hAnsi="Verdana" w:cs="Segoe UI"/>
              </w:rPr>
            </w:pPr>
            <w:r w:rsidRPr="009053FC">
              <w:rPr>
                <w:rFonts w:ascii="Verdana" w:hAnsi="Verdana" w:cs="Segoe UI"/>
              </w:rPr>
              <w:t>Complaint/</w:t>
            </w:r>
            <w:r w:rsidR="008215A8" w:rsidRPr="009053FC">
              <w:rPr>
                <w:rFonts w:ascii="Verdana" w:hAnsi="Verdana" w:cs="Segoe UI"/>
              </w:rPr>
              <w:t xml:space="preserve"> </w:t>
            </w:r>
            <w:r w:rsidRPr="009053FC">
              <w:rPr>
                <w:rFonts w:ascii="Verdana" w:hAnsi="Verdana" w:cs="Segoe UI"/>
              </w:rPr>
              <w:t>Appeal Summary</w:t>
            </w:r>
          </w:p>
          <w:p w14:paraId="640DBA07" w14:textId="77777777" w:rsidR="00F97A92" w:rsidRPr="009053FC" w:rsidRDefault="00F97A92" w:rsidP="003416AB">
            <w:pPr>
              <w:spacing w:line="360" w:lineRule="exact"/>
              <w:jc w:val="left"/>
              <w:rPr>
                <w:rFonts w:ascii="Verdana" w:hAnsi="Verdana" w:cs="Segoe UI"/>
              </w:rPr>
            </w:pPr>
          </w:p>
        </w:tc>
        <w:tc>
          <w:tcPr>
            <w:tcW w:w="7087" w:type="dxa"/>
          </w:tcPr>
          <w:p w14:paraId="7DA683C5" w14:textId="77777777" w:rsidR="00201180" w:rsidRPr="009053FC" w:rsidRDefault="000F73F0" w:rsidP="00DB6738">
            <w:pPr>
              <w:spacing w:line="360" w:lineRule="exact"/>
              <w:rPr>
                <w:rFonts w:ascii="Verdana" w:hAnsi="Verdana" w:cs="Segoe UI"/>
              </w:rPr>
            </w:pPr>
            <w:r w:rsidRPr="009053FC">
              <w:rPr>
                <w:rFonts w:ascii="Verdana" w:hAnsi="Verdana" w:cs="Segoe UI"/>
              </w:rPr>
              <w:t>*Summary of your complaint/appeal: when it happened, where it happened, or who was involved.</w:t>
            </w:r>
          </w:p>
          <w:p w14:paraId="781A059D" w14:textId="77777777" w:rsidR="00A16883" w:rsidRPr="009053FC" w:rsidRDefault="00A16883" w:rsidP="00DB6738">
            <w:pPr>
              <w:spacing w:line="360" w:lineRule="exact"/>
              <w:rPr>
                <w:rFonts w:ascii="Verdana" w:hAnsi="Verdana" w:cs="Segoe UI"/>
              </w:rPr>
            </w:pPr>
          </w:p>
        </w:tc>
      </w:tr>
      <w:tr w:rsidR="009053FC" w:rsidRPr="009053FC" w14:paraId="171423CF" w14:textId="77777777" w:rsidTr="000F4046">
        <w:trPr>
          <w:cantSplit/>
          <w:trHeight w:val="690"/>
        </w:trPr>
        <w:tc>
          <w:tcPr>
            <w:tcW w:w="1418" w:type="dxa"/>
            <w:vAlign w:val="center"/>
          </w:tcPr>
          <w:p w14:paraId="1E958427" w14:textId="77777777" w:rsidR="00C41667" w:rsidRPr="009053FC" w:rsidRDefault="000F73F0" w:rsidP="003416AB">
            <w:pPr>
              <w:spacing w:line="360" w:lineRule="exact"/>
              <w:jc w:val="left"/>
              <w:rPr>
                <w:rFonts w:ascii="Verdana" w:hAnsi="Verdana" w:cs="Segoe UI"/>
              </w:rPr>
            </w:pPr>
            <w:r w:rsidRPr="009053FC">
              <w:rPr>
                <w:rFonts w:ascii="Verdana" w:hAnsi="Verdana" w:cs="Segoe UI"/>
              </w:rPr>
              <w:t>Signature</w:t>
            </w:r>
          </w:p>
        </w:tc>
        <w:tc>
          <w:tcPr>
            <w:tcW w:w="7087" w:type="dxa"/>
          </w:tcPr>
          <w:p w14:paraId="68FB9871" w14:textId="77777777" w:rsidR="00C41667" w:rsidRPr="009053FC" w:rsidRDefault="00C41667" w:rsidP="00DB6738">
            <w:pPr>
              <w:spacing w:line="360" w:lineRule="exact"/>
              <w:rPr>
                <w:rFonts w:ascii="Verdana" w:hAnsi="Verdana" w:cs="Segoe UI"/>
                <w:b/>
              </w:rPr>
            </w:pPr>
          </w:p>
        </w:tc>
      </w:tr>
    </w:tbl>
    <w:p w14:paraId="7AAE803B" w14:textId="0CC5BB25" w:rsidR="000E1F7A" w:rsidRPr="009053FC" w:rsidRDefault="000F73F0">
      <w:pPr>
        <w:rPr>
          <w:rFonts w:ascii="Verdana" w:hAnsi="Verdana" w:cs="Segoe UI"/>
        </w:rPr>
      </w:pPr>
      <w:r w:rsidRPr="009053FC">
        <w:rPr>
          <w:rFonts w:ascii="Verdana" w:hAnsi="Verdana" w:cs="Segoe UI"/>
        </w:rPr>
        <w:t xml:space="preserve">*Please attach any information, documentation, or records that support your </w:t>
      </w:r>
      <w:r w:rsidRPr="009053FC">
        <w:rPr>
          <w:rFonts w:ascii="Verdana" w:hAnsi="Verdana" w:cs="Segoe UI"/>
          <w:noProof/>
        </w:rPr>
        <w:t>complaint</w:t>
      </w:r>
      <w:r w:rsidR="001856AB" w:rsidRPr="009053FC">
        <w:rPr>
          <w:rFonts w:ascii="Verdana" w:hAnsi="Verdana" w:cs="Segoe UI"/>
          <w:noProof/>
        </w:rPr>
        <w:t>/</w:t>
      </w:r>
      <w:r w:rsidRPr="009053FC">
        <w:rPr>
          <w:rFonts w:ascii="Verdana" w:hAnsi="Verdana" w:cs="Segoe UI"/>
          <w:noProof/>
        </w:rPr>
        <w:t>appeal</w:t>
      </w:r>
      <w:r w:rsidRPr="009053FC">
        <w:rPr>
          <w:rFonts w:ascii="Verdana" w:hAnsi="Verdana" w:cs="Segoe UI"/>
        </w:rPr>
        <w:t>.</w:t>
      </w:r>
      <w:r w:rsidR="000F4046" w:rsidRPr="009053FC">
        <w:rPr>
          <w:rFonts w:ascii="Verdana" w:hAnsi="Verdana" w:cs="Segoe UI"/>
        </w:rPr>
        <w:t xml:space="preserve"> Otherwise, it may not be properly processed or formally treated under the procedure.</w:t>
      </w:r>
    </w:p>
    <w:p w14:paraId="137A54F1" w14:textId="77777777" w:rsidR="00422E92" w:rsidRPr="009053FC" w:rsidRDefault="00422E92">
      <w:pPr>
        <w:rPr>
          <w:rFonts w:ascii="Verdana" w:hAnsi="Verdana" w:cs="Segoe UI"/>
        </w:rPr>
      </w:pPr>
    </w:p>
    <w:p w14:paraId="57195E9E" w14:textId="3034D998" w:rsidR="00422E92" w:rsidRPr="009053FC" w:rsidRDefault="00422E92">
      <w:pPr>
        <w:widowControl/>
        <w:jc w:val="left"/>
        <w:rPr>
          <w:rFonts w:ascii="Verdana" w:hAnsi="Verdana" w:cs="Segoe UI"/>
        </w:rPr>
      </w:pPr>
    </w:p>
    <w:sectPr w:rsidR="00422E92" w:rsidRPr="009053FC" w:rsidSect="009053FC"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type w:val="continuous"/>
      <w:pgSz w:w="11906" w:h="16838" w:code="9"/>
      <w:pgMar w:top="1985" w:right="1701" w:bottom="1701" w:left="1701" w:header="851" w:footer="992" w:gutter="0"/>
      <w:pgNumType w:start="1"/>
      <w:cols w:space="425"/>
      <w:titlePg/>
      <w:docGrid w:type="linesAndChars" w:linePitch="313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1A152FC" w14:textId="77777777" w:rsidR="00F364A0" w:rsidRDefault="00F364A0">
      <w:r>
        <w:separator/>
      </w:r>
    </w:p>
  </w:endnote>
  <w:endnote w:type="continuationSeparator" w:id="0">
    <w:p w14:paraId="2C55615A" w14:textId="77777777" w:rsidR="00F364A0" w:rsidRDefault="00F364A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58021C" w14:textId="778007E4" w:rsidR="00F12627" w:rsidRDefault="00F12627">
    <w:pPr>
      <w:pStyle w:val="a3"/>
      <w:framePr w:wrap="around" w:vAnchor="text" w:hAnchor="margin" w:xAlign="center" w:y="1"/>
      <w:rPr>
        <w:rStyle w:val="a5"/>
      </w:rPr>
    </w:pPr>
    <w:r>
      <w:rPr>
        <w:rStyle w:val="a5"/>
      </w:rPr>
      <w:fldChar w:fldCharType="begin"/>
    </w:r>
    <w:r>
      <w:rPr>
        <w:rStyle w:val="a5"/>
      </w:rPr>
      <w:instrText xml:space="preserve">PAGE  </w:instrText>
    </w:r>
    <w:r>
      <w:rPr>
        <w:rStyle w:val="a5"/>
      </w:rPr>
      <w:fldChar w:fldCharType="separate"/>
    </w:r>
    <w:r w:rsidR="00486CEC">
      <w:rPr>
        <w:rStyle w:val="a5"/>
        <w:noProof/>
      </w:rPr>
      <w:t>13</w:t>
    </w:r>
    <w:r>
      <w:rPr>
        <w:rStyle w:val="a5"/>
      </w:rPr>
      <w:fldChar w:fldCharType="end"/>
    </w:r>
  </w:p>
  <w:p w14:paraId="0D55AFD6" w14:textId="77777777" w:rsidR="00F12627" w:rsidRDefault="00F12627">
    <w:pPr>
      <w:pStyle w:val="a3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909429218"/>
      <w:docPartObj>
        <w:docPartGallery w:val="Page Numbers (Bottom of Page)"/>
        <w:docPartUnique/>
      </w:docPartObj>
    </w:sdtPr>
    <w:sdtEndPr>
      <w:rPr>
        <w:rFonts w:ascii="Verdana" w:hAnsi="Verdana"/>
      </w:rPr>
    </w:sdtEndPr>
    <w:sdtContent>
      <w:p w14:paraId="6B2FCC97" w14:textId="6F0FFC5D" w:rsidR="0055721D" w:rsidRPr="00CC46E9" w:rsidRDefault="0055721D">
        <w:pPr>
          <w:pStyle w:val="a3"/>
          <w:jc w:val="center"/>
          <w:rPr>
            <w:rFonts w:ascii="Verdana" w:hAnsi="Verdana"/>
          </w:rPr>
        </w:pPr>
        <w:r w:rsidRPr="00CC46E9">
          <w:rPr>
            <w:rFonts w:ascii="Verdana" w:hAnsi="Verdana"/>
          </w:rPr>
          <w:fldChar w:fldCharType="begin"/>
        </w:r>
        <w:r w:rsidRPr="00CC46E9">
          <w:rPr>
            <w:rFonts w:ascii="Verdana" w:hAnsi="Verdana"/>
          </w:rPr>
          <w:instrText>PAGE   \* MERGEFORMAT</w:instrText>
        </w:r>
        <w:r w:rsidRPr="00CC46E9">
          <w:rPr>
            <w:rFonts w:ascii="Verdana" w:hAnsi="Verdana"/>
          </w:rPr>
          <w:fldChar w:fldCharType="separate"/>
        </w:r>
        <w:r w:rsidR="00486CEC" w:rsidRPr="00486CEC">
          <w:rPr>
            <w:rFonts w:ascii="Verdana" w:hAnsi="Verdana"/>
            <w:noProof/>
            <w:lang w:val="ja-JP"/>
          </w:rPr>
          <w:t>13</w:t>
        </w:r>
        <w:r w:rsidRPr="00CC46E9">
          <w:rPr>
            <w:rFonts w:ascii="Verdana" w:hAnsi="Verdana"/>
          </w:rPr>
          <w:fldChar w:fldCharType="end"/>
        </w:r>
        <w:r w:rsidRPr="00CC46E9">
          <w:rPr>
            <w:rFonts w:ascii="Verdana" w:hAnsi="Verdana"/>
          </w:rPr>
          <w:t xml:space="preserve"> (13)</w:t>
        </w:r>
      </w:p>
    </w:sdtContent>
  </w:sdt>
  <w:p w14:paraId="23C8B5A4" w14:textId="77777777" w:rsidR="00F12627" w:rsidRPr="00674A4B" w:rsidRDefault="00F12627" w:rsidP="00013C94">
    <w:pPr>
      <w:pStyle w:val="a3"/>
      <w:ind w:right="360"/>
      <w:jc w:val="cen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CE5F6B" w14:textId="0DBC52EB" w:rsidR="00F12627" w:rsidRPr="009053FC" w:rsidRDefault="009053FC" w:rsidP="009053FC">
    <w:pPr>
      <w:pStyle w:val="a3"/>
      <w:jc w:val="center"/>
    </w:pPr>
    <w:r w:rsidRPr="009053FC">
      <w:fldChar w:fldCharType="begin"/>
    </w:r>
    <w:r w:rsidRPr="009053FC">
      <w:instrText>PAGE  \* Arabic  \* MERGEFORMAT</w:instrText>
    </w:r>
    <w:r w:rsidRPr="009053FC">
      <w:fldChar w:fldCharType="separate"/>
    </w:r>
    <w:r w:rsidRPr="009053FC">
      <w:rPr>
        <w:lang w:val="ja-JP"/>
      </w:rPr>
      <w:t>1</w:t>
    </w:r>
    <w:r w:rsidRPr="009053FC">
      <w:fldChar w:fldCharType="end"/>
    </w:r>
    <w:r w:rsidRPr="009053FC">
      <w:rPr>
        <w:lang w:val="ja-JP"/>
      </w:rPr>
      <w:t xml:space="preserve"> </w:t>
    </w:r>
    <w:r>
      <w:rPr>
        <w:lang w:val="ja-JP"/>
      </w:rPr>
      <w:t>(</w:t>
    </w:r>
    <w:fldSimple w:instr="NUMPAGES  \* Arabic  \* MERGEFORMAT">
      <w:r w:rsidRPr="009053FC">
        <w:rPr>
          <w:lang w:val="ja-JP"/>
        </w:rPr>
        <w:t>2</w:t>
      </w:r>
    </w:fldSimple>
    <w:r>
      <w:t>)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48B954F" w14:textId="77777777" w:rsidR="00F364A0" w:rsidRDefault="00F364A0">
      <w:r>
        <w:separator/>
      </w:r>
    </w:p>
  </w:footnote>
  <w:footnote w:type="continuationSeparator" w:id="0">
    <w:p w14:paraId="017D0A3D" w14:textId="77777777" w:rsidR="00F364A0" w:rsidRDefault="00F364A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78CF3D" w14:textId="60D2AAC4" w:rsidR="00F12627" w:rsidRPr="001856AB" w:rsidRDefault="00F12627">
    <w:pPr>
      <w:pStyle w:val="a6"/>
      <w:rPr>
        <w:rFonts w:ascii="Verdana" w:hAnsi="Verdana"/>
      </w:rPr>
    </w:pPr>
    <w:r w:rsidRPr="001856AB">
      <w:rPr>
        <w:rFonts w:ascii="Verdana" w:hAnsi="Verdana"/>
      </w:rPr>
      <w:t>F</w:t>
    </w:r>
    <w:r w:rsidR="00A279FE">
      <w:rPr>
        <w:rFonts w:ascii="Verdana" w:hAnsi="Verdana"/>
      </w:rPr>
      <w:t xml:space="preserve">206 Rev. </w:t>
    </w:r>
    <w:r w:rsidR="008B3768" w:rsidRPr="00E77CF5">
      <w:rPr>
        <w:rFonts w:ascii="Verdana" w:hAnsi="Verdana"/>
        <w:color w:val="FF0000"/>
      </w:rPr>
      <w:t>4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FB1D79" w14:textId="6BD3FFF3" w:rsidR="00F12627" w:rsidRPr="001856AB" w:rsidRDefault="00F12627">
    <w:pPr>
      <w:pStyle w:val="a6"/>
      <w:rPr>
        <w:rFonts w:ascii="Verdana" w:hAnsi="Verdana"/>
      </w:rPr>
    </w:pPr>
    <w:r w:rsidRPr="001856AB">
      <w:rPr>
        <w:rFonts w:ascii="Verdana" w:hAnsi="Verdana"/>
      </w:rPr>
      <w:t>F</w:t>
    </w:r>
    <w:r w:rsidR="00A279FE">
      <w:rPr>
        <w:rFonts w:ascii="Verdana" w:hAnsi="Verdana"/>
      </w:rPr>
      <w:t>206 Rev</w:t>
    </w:r>
    <w:r w:rsidR="00A279FE" w:rsidRPr="009053FC">
      <w:rPr>
        <w:rFonts w:ascii="Verdana" w:hAnsi="Verdana"/>
      </w:rPr>
      <w:t>.</w:t>
    </w:r>
    <w:r w:rsidR="008B3768" w:rsidRPr="009053FC">
      <w:rPr>
        <w:rFonts w:ascii="Verdana" w:hAnsi="Verdana"/>
      </w:rPr>
      <w:t>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D58E2258"/>
    <w:lvl w:ilvl="0">
      <w:start w:val="1"/>
      <w:numFmt w:val="decimal"/>
      <w:lvlText w:val="%1."/>
      <w:lvlJc w:val="left"/>
      <w:pPr>
        <w:tabs>
          <w:tab w:val="num" w:pos="2061"/>
        </w:tabs>
        <w:ind w:leftChars="800" w:left="2061" w:hangingChars="200" w:hanging="360"/>
      </w:pPr>
    </w:lvl>
  </w:abstractNum>
  <w:abstractNum w:abstractNumId="1" w15:restartNumberingAfterBreak="0">
    <w:nsid w:val="FFFFFF7D"/>
    <w:multiLevelType w:val="singleLevel"/>
    <w:tmpl w:val="4F7235F0"/>
    <w:lvl w:ilvl="0">
      <w:start w:val="1"/>
      <w:numFmt w:val="decimal"/>
      <w:lvlText w:val="%1."/>
      <w:lvlJc w:val="left"/>
      <w:pPr>
        <w:tabs>
          <w:tab w:val="num" w:pos="1636"/>
        </w:tabs>
        <w:ind w:leftChars="600" w:left="1636" w:hangingChars="200" w:hanging="360"/>
      </w:pPr>
    </w:lvl>
  </w:abstractNum>
  <w:abstractNum w:abstractNumId="2" w15:restartNumberingAfterBreak="0">
    <w:nsid w:val="FFFFFF7E"/>
    <w:multiLevelType w:val="singleLevel"/>
    <w:tmpl w:val="D898B8D4"/>
    <w:lvl w:ilvl="0">
      <w:start w:val="1"/>
      <w:numFmt w:val="decimal"/>
      <w:lvlText w:val="%1."/>
      <w:lvlJc w:val="left"/>
      <w:pPr>
        <w:tabs>
          <w:tab w:val="num" w:pos="1211"/>
        </w:tabs>
        <w:ind w:leftChars="400" w:left="1211" w:hangingChars="200" w:hanging="360"/>
      </w:pPr>
    </w:lvl>
  </w:abstractNum>
  <w:abstractNum w:abstractNumId="3" w15:restartNumberingAfterBreak="0">
    <w:nsid w:val="FFFFFF7F"/>
    <w:multiLevelType w:val="singleLevel"/>
    <w:tmpl w:val="0D0E4EF0"/>
    <w:lvl w:ilvl="0">
      <w:start w:val="1"/>
      <w:numFmt w:val="decimal"/>
      <w:lvlText w:val="%1."/>
      <w:lvlJc w:val="left"/>
      <w:pPr>
        <w:tabs>
          <w:tab w:val="num" w:pos="785"/>
        </w:tabs>
        <w:ind w:leftChars="200" w:left="785" w:hangingChars="200" w:hanging="360"/>
      </w:pPr>
    </w:lvl>
  </w:abstractNum>
  <w:abstractNum w:abstractNumId="4" w15:restartNumberingAfterBreak="0">
    <w:nsid w:val="FFFFFF80"/>
    <w:multiLevelType w:val="singleLevel"/>
    <w:tmpl w:val="AFCC9AE4"/>
    <w:lvl w:ilvl="0">
      <w:start w:val="1"/>
      <w:numFmt w:val="bullet"/>
      <w:lvlText w:val=""/>
      <w:lvlJc w:val="left"/>
      <w:pPr>
        <w:tabs>
          <w:tab w:val="num" w:pos="2061"/>
        </w:tabs>
        <w:ind w:leftChars="800" w:left="2061" w:hangingChars="200" w:hanging="360"/>
      </w:pPr>
      <w:rPr>
        <w:rFonts w:ascii="Wingdings" w:hAnsi="Wingdings" w:hint="default"/>
      </w:rPr>
    </w:lvl>
  </w:abstractNum>
  <w:abstractNum w:abstractNumId="5" w15:restartNumberingAfterBreak="0">
    <w:nsid w:val="FFFFFF81"/>
    <w:multiLevelType w:val="singleLevel"/>
    <w:tmpl w:val="C06A30F0"/>
    <w:lvl w:ilvl="0">
      <w:start w:val="1"/>
      <w:numFmt w:val="bullet"/>
      <w:lvlText w:val=""/>
      <w:lvlJc w:val="left"/>
      <w:pPr>
        <w:tabs>
          <w:tab w:val="num" w:pos="1636"/>
        </w:tabs>
        <w:ind w:leftChars="600" w:left="1636" w:hangingChars="200" w:hanging="360"/>
      </w:pPr>
      <w:rPr>
        <w:rFonts w:ascii="Wingdings" w:hAnsi="Wingdings" w:hint="default"/>
      </w:rPr>
    </w:lvl>
  </w:abstractNum>
  <w:abstractNum w:abstractNumId="6" w15:restartNumberingAfterBreak="0">
    <w:nsid w:val="FFFFFF82"/>
    <w:multiLevelType w:val="singleLevel"/>
    <w:tmpl w:val="CBB0D5F6"/>
    <w:lvl w:ilvl="0">
      <w:start w:val="1"/>
      <w:numFmt w:val="bullet"/>
      <w:lvlText w:val=""/>
      <w:lvlJc w:val="left"/>
      <w:pPr>
        <w:tabs>
          <w:tab w:val="num" w:pos="1211"/>
        </w:tabs>
        <w:ind w:leftChars="400" w:left="1211" w:hangingChars="200" w:hanging="360"/>
      </w:pPr>
      <w:rPr>
        <w:rFonts w:ascii="Wingdings" w:hAnsi="Wingdings" w:hint="default"/>
      </w:rPr>
    </w:lvl>
  </w:abstractNum>
  <w:abstractNum w:abstractNumId="7" w15:restartNumberingAfterBreak="0">
    <w:nsid w:val="FFFFFF83"/>
    <w:multiLevelType w:val="singleLevel"/>
    <w:tmpl w:val="DC52E994"/>
    <w:lvl w:ilvl="0">
      <w:start w:val="1"/>
      <w:numFmt w:val="bullet"/>
      <w:lvlText w:val=""/>
      <w:lvlJc w:val="left"/>
      <w:pPr>
        <w:tabs>
          <w:tab w:val="num" w:pos="785"/>
        </w:tabs>
        <w:ind w:leftChars="200" w:left="785" w:hangingChars="200" w:hanging="360"/>
      </w:pPr>
      <w:rPr>
        <w:rFonts w:ascii="Wingdings" w:hAnsi="Wingdings" w:hint="default"/>
      </w:rPr>
    </w:lvl>
  </w:abstractNum>
  <w:abstractNum w:abstractNumId="8" w15:restartNumberingAfterBreak="0">
    <w:nsid w:val="FFFFFF88"/>
    <w:multiLevelType w:val="singleLevel"/>
    <w:tmpl w:val="C06EBEB0"/>
    <w:lvl w:ilvl="0">
      <w:start w:val="1"/>
      <w:numFmt w:val="decimal"/>
      <w:lvlText w:val="%1."/>
      <w:lvlJc w:val="left"/>
      <w:pPr>
        <w:tabs>
          <w:tab w:val="num" w:pos="360"/>
        </w:tabs>
        <w:ind w:left="360" w:hangingChars="200" w:hanging="360"/>
      </w:pPr>
    </w:lvl>
  </w:abstractNum>
  <w:abstractNum w:abstractNumId="9" w15:restartNumberingAfterBreak="0">
    <w:nsid w:val="FFFFFF89"/>
    <w:multiLevelType w:val="singleLevel"/>
    <w:tmpl w:val="4A12098C"/>
    <w:lvl w:ilvl="0">
      <w:start w:val="1"/>
      <w:numFmt w:val="bullet"/>
      <w:lvlText w:val=""/>
      <w:lvlJc w:val="left"/>
      <w:pPr>
        <w:tabs>
          <w:tab w:val="num" w:pos="360"/>
        </w:tabs>
        <w:ind w:left="360" w:hangingChars="200" w:hanging="360"/>
      </w:pPr>
      <w:rPr>
        <w:rFonts w:ascii="Wingdings" w:hAnsi="Wingdings" w:hint="default"/>
      </w:rPr>
    </w:lvl>
  </w:abstractNum>
  <w:abstractNum w:abstractNumId="10" w15:restartNumberingAfterBreak="0">
    <w:nsid w:val="02465419"/>
    <w:multiLevelType w:val="hybridMultilevel"/>
    <w:tmpl w:val="C1A42282"/>
    <w:lvl w:ilvl="0" w:tplc="3328D7C8">
      <w:start w:val="2"/>
      <w:numFmt w:val="bullet"/>
      <w:lvlText w:val="・"/>
      <w:lvlJc w:val="left"/>
      <w:pPr>
        <w:tabs>
          <w:tab w:val="num" w:pos="990"/>
        </w:tabs>
        <w:ind w:left="990" w:hanging="360"/>
      </w:pPr>
      <w:rPr>
        <w:rFonts w:ascii="ＭＳ ゴシック" w:eastAsia="ＭＳ ゴシック" w:hAnsi="ＭＳ ゴシック" w:cs="Times New Roman" w:hint="eastAsia"/>
      </w:rPr>
    </w:lvl>
    <w:lvl w:ilvl="1" w:tplc="0409000B" w:tentative="1">
      <w:start w:val="1"/>
      <w:numFmt w:val="bullet"/>
      <w:lvlText w:val=""/>
      <w:lvlJc w:val="left"/>
      <w:pPr>
        <w:tabs>
          <w:tab w:val="num" w:pos="1470"/>
        </w:tabs>
        <w:ind w:left="147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tabs>
          <w:tab w:val="num" w:pos="1890"/>
        </w:tabs>
        <w:ind w:left="189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2310"/>
        </w:tabs>
        <w:ind w:left="231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tabs>
          <w:tab w:val="num" w:pos="2730"/>
        </w:tabs>
        <w:ind w:left="273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tabs>
          <w:tab w:val="num" w:pos="3150"/>
        </w:tabs>
        <w:ind w:left="315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570"/>
        </w:tabs>
        <w:ind w:left="357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tabs>
          <w:tab w:val="num" w:pos="3990"/>
        </w:tabs>
        <w:ind w:left="399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tabs>
          <w:tab w:val="num" w:pos="4410"/>
        </w:tabs>
        <w:ind w:left="4410" w:hanging="420"/>
      </w:pPr>
      <w:rPr>
        <w:rFonts w:ascii="Wingdings" w:hAnsi="Wingdings" w:hint="default"/>
      </w:rPr>
    </w:lvl>
  </w:abstractNum>
  <w:abstractNum w:abstractNumId="11" w15:restartNumberingAfterBreak="0">
    <w:nsid w:val="055F3847"/>
    <w:multiLevelType w:val="hybridMultilevel"/>
    <w:tmpl w:val="730288EA"/>
    <w:lvl w:ilvl="0" w:tplc="893E6FDA">
      <w:start w:val="3"/>
      <w:numFmt w:val="decimal"/>
      <w:lvlText w:val="%1"/>
      <w:lvlJc w:val="left"/>
      <w:pPr>
        <w:tabs>
          <w:tab w:val="num" w:pos="720"/>
        </w:tabs>
        <w:ind w:left="720" w:hanging="36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tabs>
          <w:tab w:val="num" w:pos="1200"/>
        </w:tabs>
        <w:ind w:left="1200" w:hanging="420"/>
      </w:pPr>
    </w:lvl>
    <w:lvl w:ilvl="2" w:tplc="04090011" w:tentative="1">
      <w:start w:val="1"/>
      <w:numFmt w:val="decimalEnclosedCircle"/>
      <w:lvlText w:val="%3"/>
      <w:lvlJc w:val="left"/>
      <w:pPr>
        <w:tabs>
          <w:tab w:val="num" w:pos="1620"/>
        </w:tabs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040"/>
        </w:tabs>
        <w:ind w:left="2040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2460"/>
        </w:tabs>
        <w:ind w:left="2460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2880"/>
        </w:tabs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00"/>
        </w:tabs>
        <w:ind w:left="3300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3720"/>
        </w:tabs>
        <w:ind w:left="3720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4140"/>
        </w:tabs>
        <w:ind w:left="4140" w:hanging="420"/>
      </w:pPr>
    </w:lvl>
  </w:abstractNum>
  <w:abstractNum w:abstractNumId="12" w15:restartNumberingAfterBreak="0">
    <w:nsid w:val="0C762D69"/>
    <w:multiLevelType w:val="multilevel"/>
    <w:tmpl w:val="A510C538"/>
    <w:lvl w:ilvl="0">
      <w:start w:val="4"/>
      <w:numFmt w:val="decimal"/>
      <w:lvlText w:val="%1."/>
      <w:lvlJc w:val="left"/>
      <w:pPr>
        <w:tabs>
          <w:tab w:val="num" w:pos="570"/>
        </w:tabs>
        <w:ind w:left="570" w:hanging="570"/>
      </w:pPr>
      <w:rPr>
        <w:rFonts w:hint="eastAsia"/>
      </w:rPr>
    </w:lvl>
    <w:lvl w:ilvl="1">
      <w:start w:val="1"/>
      <w:numFmt w:val="decimal"/>
      <w:lvlText w:val="%1.%2."/>
      <w:lvlJc w:val="left"/>
      <w:pPr>
        <w:tabs>
          <w:tab w:val="num" w:pos="990"/>
        </w:tabs>
        <w:ind w:left="990" w:hanging="570"/>
      </w:pPr>
      <w:rPr>
        <w:rFonts w:hint="eastAsia"/>
      </w:rPr>
    </w:lvl>
    <w:lvl w:ilvl="2">
      <w:start w:val="1"/>
      <w:numFmt w:val="decimal"/>
      <w:lvlText w:val="%1.%2.%3."/>
      <w:lvlJc w:val="left"/>
      <w:pPr>
        <w:tabs>
          <w:tab w:val="num" w:pos="1560"/>
        </w:tabs>
        <w:ind w:left="1560" w:hanging="720"/>
      </w:pPr>
      <w:rPr>
        <w:rFonts w:hint="eastAsia"/>
      </w:rPr>
    </w:lvl>
    <w:lvl w:ilvl="3">
      <w:start w:val="1"/>
      <w:numFmt w:val="decimal"/>
      <w:lvlText w:val="%1.%2.%3.%4."/>
      <w:lvlJc w:val="left"/>
      <w:pPr>
        <w:tabs>
          <w:tab w:val="num" w:pos="1980"/>
        </w:tabs>
        <w:ind w:left="1980" w:hanging="720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tabs>
          <w:tab w:val="num" w:pos="2760"/>
        </w:tabs>
        <w:ind w:left="2760" w:hanging="1080"/>
      </w:pPr>
      <w:rPr>
        <w:rFonts w:hint="eastAsia"/>
      </w:rPr>
    </w:lvl>
    <w:lvl w:ilvl="5">
      <w:start w:val="1"/>
      <w:numFmt w:val="decimal"/>
      <w:lvlText w:val="%1.%2.%3.%4.%5.%6."/>
      <w:lvlJc w:val="left"/>
      <w:pPr>
        <w:tabs>
          <w:tab w:val="num" w:pos="3180"/>
        </w:tabs>
        <w:ind w:left="3180" w:hanging="1080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tabs>
          <w:tab w:val="num" w:pos="3960"/>
        </w:tabs>
        <w:ind w:left="3960" w:hanging="1440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tabs>
          <w:tab w:val="num" w:pos="4380"/>
        </w:tabs>
        <w:ind w:left="4380" w:hanging="1440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tabs>
          <w:tab w:val="num" w:pos="5160"/>
        </w:tabs>
        <w:ind w:left="5160" w:hanging="1800"/>
      </w:pPr>
      <w:rPr>
        <w:rFonts w:hint="eastAsia"/>
      </w:rPr>
    </w:lvl>
  </w:abstractNum>
  <w:abstractNum w:abstractNumId="13" w15:restartNumberingAfterBreak="0">
    <w:nsid w:val="0EC55F85"/>
    <w:multiLevelType w:val="hybridMultilevel"/>
    <w:tmpl w:val="9A2290C0"/>
    <w:lvl w:ilvl="0" w:tplc="07D24676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tabs>
          <w:tab w:val="num" w:pos="840"/>
        </w:tabs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</w:lvl>
  </w:abstractNum>
  <w:abstractNum w:abstractNumId="14" w15:restartNumberingAfterBreak="0">
    <w:nsid w:val="16851356"/>
    <w:multiLevelType w:val="singleLevel"/>
    <w:tmpl w:val="ED02F6A2"/>
    <w:lvl w:ilvl="0">
      <w:start w:val="5"/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Times New Roman" w:hAnsi="Times New Roman" w:hint="default"/>
      </w:rPr>
    </w:lvl>
  </w:abstractNum>
  <w:abstractNum w:abstractNumId="15" w15:restartNumberingAfterBreak="0">
    <w:nsid w:val="17D44DD2"/>
    <w:multiLevelType w:val="hybridMultilevel"/>
    <w:tmpl w:val="89FC0824"/>
    <w:lvl w:ilvl="0" w:tplc="9058E882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tabs>
          <w:tab w:val="num" w:pos="840"/>
        </w:tabs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</w:lvl>
  </w:abstractNum>
  <w:abstractNum w:abstractNumId="16" w15:restartNumberingAfterBreak="0">
    <w:nsid w:val="1BE54829"/>
    <w:multiLevelType w:val="hybridMultilevel"/>
    <w:tmpl w:val="F41A1F5E"/>
    <w:lvl w:ilvl="0" w:tplc="7DE41E98">
      <w:start w:val="1"/>
      <w:numFmt w:val="decimalFullWidth"/>
      <w:lvlText w:val="%1．"/>
      <w:lvlJc w:val="left"/>
      <w:pPr>
        <w:tabs>
          <w:tab w:val="num" w:pos="420"/>
        </w:tabs>
        <w:ind w:left="420" w:hanging="42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tabs>
          <w:tab w:val="num" w:pos="840"/>
        </w:tabs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</w:lvl>
  </w:abstractNum>
  <w:abstractNum w:abstractNumId="17" w15:restartNumberingAfterBreak="0">
    <w:nsid w:val="1D690B3F"/>
    <w:multiLevelType w:val="multilevel"/>
    <w:tmpl w:val="272AFB5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eastAsia"/>
      </w:rPr>
    </w:lvl>
    <w:lvl w:ilvl="1">
      <w:start w:val="3"/>
      <w:numFmt w:val="decimal"/>
      <w:lvlText w:val="%1.%2."/>
      <w:lvlJc w:val="left"/>
      <w:pPr>
        <w:tabs>
          <w:tab w:val="num" w:pos="720"/>
        </w:tabs>
        <w:ind w:left="720" w:hanging="360"/>
      </w:pPr>
      <w:rPr>
        <w:rFonts w:hint="eastAsia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440" w:hanging="720"/>
      </w:pPr>
      <w:rPr>
        <w:rFonts w:hint="eastAsia"/>
      </w:r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800" w:hanging="720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520" w:hanging="1080"/>
      </w:pPr>
      <w:rPr>
        <w:rFonts w:hint="eastAsia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880" w:hanging="1080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600" w:hanging="1440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960" w:hanging="1440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  <w:rPr>
        <w:rFonts w:hint="eastAsia"/>
      </w:rPr>
    </w:lvl>
  </w:abstractNum>
  <w:abstractNum w:abstractNumId="18" w15:restartNumberingAfterBreak="0">
    <w:nsid w:val="24B90878"/>
    <w:multiLevelType w:val="hybridMultilevel"/>
    <w:tmpl w:val="10029E98"/>
    <w:lvl w:ilvl="0" w:tplc="9DF0928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9" w15:restartNumberingAfterBreak="0">
    <w:nsid w:val="32BB5E13"/>
    <w:multiLevelType w:val="hybridMultilevel"/>
    <w:tmpl w:val="86A6F5EA"/>
    <w:lvl w:ilvl="0" w:tplc="36384A22">
      <w:numFmt w:val="bullet"/>
      <w:lvlText w:val="□"/>
      <w:lvlJc w:val="left"/>
      <w:pPr>
        <w:tabs>
          <w:tab w:val="num" w:pos="360"/>
        </w:tabs>
        <w:ind w:left="360" w:hanging="360"/>
      </w:pPr>
      <w:rPr>
        <w:rFonts w:ascii="ＭＳ ゴシック" w:eastAsia="ＭＳ ゴシック" w:hAnsi="ＭＳ ゴシック" w:cs="Times New Roman" w:hint="eastAsia"/>
      </w:rPr>
    </w:lvl>
    <w:lvl w:ilvl="1" w:tplc="0409000B" w:tentative="1">
      <w:start w:val="1"/>
      <w:numFmt w:val="bullet"/>
      <w:lvlText w:val=""/>
      <w:lvlJc w:val="left"/>
      <w:pPr>
        <w:tabs>
          <w:tab w:val="num" w:pos="840"/>
        </w:tabs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tabs>
          <w:tab w:val="num" w:pos="1260"/>
        </w:tabs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680"/>
        </w:tabs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tabs>
          <w:tab w:val="num" w:pos="3780"/>
        </w:tabs>
        <w:ind w:left="3780" w:hanging="420"/>
      </w:pPr>
      <w:rPr>
        <w:rFonts w:ascii="Wingdings" w:hAnsi="Wingdings" w:hint="default"/>
      </w:rPr>
    </w:lvl>
  </w:abstractNum>
  <w:abstractNum w:abstractNumId="20" w15:restartNumberingAfterBreak="0">
    <w:nsid w:val="3FD05D3C"/>
    <w:multiLevelType w:val="multilevel"/>
    <w:tmpl w:val="4568F344"/>
    <w:lvl w:ilvl="0">
      <w:start w:val="5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eastAsia"/>
      </w:rPr>
    </w:lvl>
    <w:lvl w:ilvl="1">
      <w:start w:val="1"/>
      <w:numFmt w:val="decimal"/>
      <w:lvlText w:val="%1.%2."/>
      <w:lvlJc w:val="left"/>
      <w:pPr>
        <w:tabs>
          <w:tab w:val="num" w:pos="780"/>
        </w:tabs>
        <w:ind w:left="780" w:hanging="360"/>
      </w:pPr>
      <w:rPr>
        <w:rFonts w:hint="eastAsia"/>
      </w:rPr>
    </w:lvl>
    <w:lvl w:ilvl="2">
      <w:start w:val="1"/>
      <w:numFmt w:val="decimal"/>
      <w:lvlText w:val="%1.%2.%3."/>
      <w:lvlJc w:val="left"/>
      <w:pPr>
        <w:tabs>
          <w:tab w:val="num" w:pos="1560"/>
        </w:tabs>
        <w:ind w:left="1560" w:hanging="720"/>
      </w:pPr>
      <w:rPr>
        <w:rFonts w:hint="eastAsia"/>
      </w:rPr>
    </w:lvl>
    <w:lvl w:ilvl="3">
      <w:start w:val="1"/>
      <w:numFmt w:val="decimal"/>
      <w:lvlText w:val="%1.%2.%3.%4."/>
      <w:lvlJc w:val="left"/>
      <w:pPr>
        <w:tabs>
          <w:tab w:val="num" w:pos="1980"/>
        </w:tabs>
        <w:ind w:left="1980" w:hanging="720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tabs>
          <w:tab w:val="num" w:pos="2760"/>
        </w:tabs>
        <w:ind w:left="2760" w:hanging="1080"/>
      </w:pPr>
      <w:rPr>
        <w:rFonts w:hint="eastAsia"/>
      </w:rPr>
    </w:lvl>
    <w:lvl w:ilvl="5">
      <w:start w:val="1"/>
      <w:numFmt w:val="decimal"/>
      <w:lvlText w:val="%1.%2.%3.%4.%5.%6."/>
      <w:lvlJc w:val="left"/>
      <w:pPr>
        <w:tabs>
          <w:tab w:val="num" w:pos="3180"/>
        </w:tabs>
        <w:ind w:left="3180" w:hanging="1080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tabs>
          <w:tab w:val="num" w:pos="3960"/>
        </w:tabs>
        <w:ind w:left="3960" w:hanging="1440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tabs>
          <w:tab w:val="num" w:pos="4380"/>
        </w:tabs>
        <w:ind w:left="4380" w:hanging="1440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tabs>
          <w:tab w:val="num" w:pos="5160"/>
        </w:tabs>
        <w:ind w:left="5160" w:hanging="1800"/>
      </w:pPr>
      <w:rPr>
        <w:rFonts w:hint="eastAsia"/>
      </w:rPr>
    </w:lvl>
  </w:abstractNum>
  <w:abstractNum w:abstractNumId="21" w15:restartNumberingAfterBreak="0">
    <w:nsid w:val="4A847998"/>
    <w:multiLevelType w:val="hybridMultilevel"/>
    <w:tmpl w:val="11180D7C"/>
    <w:lvl w:ilvl="0" w:tplc="66C276B8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2" w15:restartNumberingAfterBreak="0">
    <w:nsid w:val="4E1E18BA"/>
    <w:multiLevelType w:val="hybridMultilevel"/>
    <w:tmpl w:val="B6D81046"/>
    <w:lvl w:ilvl="0" w:tplc="F3D62166">
      <w:start w:val="2"/>
      <w:numFmt w:val="bullet"/>
      <w:lvlText w:val="□"/>
      <w:lvlJc w:val="left"/>
      <w:pPr>
        <w:tabs>
          <w:tab w:val="num" w:pos="360"/>
        </w:tabs>
        <w:ind w:left="360" w:hanging="360"/>
      </w:pPr>
      <w:rPr>
        <w:rFonts w:ascii="ＭＳ ゴシック" w:eastAsia="ＭＳ ゴシック" w:hAnsi="ＭＳ ゴシック" w:cs="Times New Roman" w:hint="eastAsia"/>
      </w:rPr>
    </w:lvl>
    <w:lvl w:ilvl="1" w:tplc="0409000B" w:tentative="1">
      <w:start w:val="1"/>
      <w:numFmt w:val="bullet"/>
      <w:lvlText w:val=""/>
      <w:lvlJc w:val="left"/>
      <w:pPr>
        <w:tabs>
          <w:tab w:val="num" w:pos="840"/>
        </w:tabs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tabs>
          <w:tab w:val="num" w:pos="1260"/>
        </w:tabs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680"/>
        </w:tabs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tabs>
          <w:tab w:val="num" w:pos="3780"/>
        </w:tabs>
        <w:ind w:left="3780" w:hanging="420"/>
      </w:pPr>
      <w:rPr>
        <w:rFonts w:ascii="Wingdings" w:hAnsi="Wingdings" w:hint="default"/>
      </w:rPr>
    </w:lvl>
  </w:abstractNum>
  <w:abstractNum w:abstractNumId="23" w15:restartNumberingAfterBreak="0">
    <w:nsid w:val="50C425F4"/>
    <w:multiLevelType w:val="multilevel"/>
    <w:tmpl w:val="A7EA3AF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sz w:val="21"/>
        <w:szCs w:val="21"/>
      </w:rPr>
    </w:lvl>
    <w:lvl w:ilvl="1">
      <w:start w:val="1"/>
      <w:numFmt w:val="decimal"/>
      <w:isLgl/>
      <w:lvlText w:val="%1.%2"/>
      <w:lvlJc w:val="left"/>
      <w:pPr>
        <w:ind w:left="420" w:hanging="420"/>
      </w:pPr>
      <w:rPr>
        <w:rFonts w:asciiTheme="majorHAnsi" w:hAnsiTheme="majorHAnsi" w:cstheme="majorBidi"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asciiTheme="majorHAnsi" w:hAnsiTheme="majorHAnsi" w:cstheme="majorBidi"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asciiTheme="majorHAnsi" w:hAnsiTheme="majorHAnsi" w:cstheme="majorBidi"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asciiTheme="majorHAnsi" w:hAnsiTheme="majorHAnsi" w:cstheme="majorBidi"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asciiTheme="majorHAnsi" w:hAnsiTheme="majorHAnsi" w:cstheme="majorBidi"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asciiTheme="majorHAnsi" w:hAnsiTheme="majorHAnsi" w:cstheme="majorBidi"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asciiTheme="majorHAnsi" w:hAnsiTheme="majorHAnsi" w:cstheme="majorBidi"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asciiTheme="majorHAnsi" w:hAnsiTheme="majorHAnsi" w:cstheme="majorBidi" w:hint="default"/>
      </w:rPr>
    </w:lvl>
  </w:abstractNum>
  <w:abstractNum w:abstractNumId="24" w15:restartNumberingAfterBreak="0">
    <w:nsid w:val="578F4BD3"/>
    <w:multiLevelType w:val="hybridMultilevel"/>
    <w:tmpl w:val="DF6E14D6"/>
    <w:lvl w:ilvl="0" w:tplc="048A9A32">
      <w:start w:val="2"/>
      <w:numFmt w:val="bullet"/>
      <w:lvlText w:val="□"/>
      <w:lvlJc w:val="left"/>
      <w:pPr>
        <w:tabs>
          <w:tab w:val="num" w:pos="360"/>
        </w:tabs>
        <w:ind w:left="360" w:hanging="360"/>
      </w:pPr>
      <w:rPr>
        <w:rFonts w:ascii="ＭＳ ゴシック" w:eastAsia="ＭＳ ゴシック" w:hAnsi="ＭＳ ゴシック" w:cs="Times New Roman" w:hint="eastAsia"/>
      </w:rPr>
    </w:lvl>
    <w:lvl w:ilvl="1" w:tplc="0409000B" w:tentative="1">
      <w:start w:val="1"/>
      <w:numFmt w:val="bullet"/>
      <w:lvlText w:val=""/>
      <w:lvlJc w:val="left"/>
      <w:pPr>
        <w:tabs>
          <w:tab w:val="num" w:pos="840"/>
        </w:tabs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tabs>
          <w:tab w:val="num" w:pos="1260"/>
        </w:tabs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680"/>
        </w:tabs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tabs>
          <w:tab w:val="num" w:pos="3780"/>
        </w:tabs>
        <w:ind w:left="3780" w:hanging="420"/>
      </w:pPr>
      <w:rPr>
        <w:rFonts w:ascii="Wingdings" w:hAnsi="Wingdings" w:hint="default"/>
      </w:rPr>
    </w:lvl>
  </w:abstractNum>
  <w:abstractNum w:abstractNumId="25" w15:restartNumberingAfterBreak="0">
    <w:nsid w:val="5B9C459E"/>
    <w:multiLevelType w:val="hybridMultilevel"/>
    <w:tmpl w:val="288A8758"/>
    <w:lvl w:ilvl="0" w:tplc="F9E69EA2">
      <w:start w:val="2"/>
      <w:numFmt w:val="bullet"/>
      <w:lvlText w:val="□"/>
      <w:lvlJc w:val="left"/>
      <w:pPr>
        <w:tabs>
          <w:tab w:val="num" w:pos="1620"/>
        </w:tabs>
        <w:ind w:left="1620" w:hanging="360"/>
      </w:pPr>
      <w:rPr>
        <w:rFonts w:ascii="ＭＳ ゴシック" w:eastAsia="ＭＳ ゴシック" w:hAnsi="ＭＳ ゴシック" w:cs="Times New Roman" w:hint="eastAsia"/>
      </w:rPr>
    </w:lvl>
    <w:lvl w:ilvl="1" w:tplc="0409000B" w:tentative="1">
      <w:start w:val="1"/>
      <w:numFmt w:val="bullet"/>
      <w:lvlText w:val="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tabs>
          <w:tab w:val="num" w:pos="3780"/>
        </w:tabs>
        <w:ind w:left="378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4200"/>
        </w:tabs>
        <w:ind w:left="420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tabs>
          <w:tab w:val="num" w:pos="4620"/>
        </w:tabs>
        <w:ind w:left="462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tabs>
          <w:tab w:val="num" w:pos="5040"/>
        </w:tabs>
        <w:ind w:left="5040" w:hanging="420"/>
      </w:pPr>
      <w:rPr>
        <w:rFonts w:ascii="Wingdings" w:hAnsi="Wingdings" w:hint="default"/>
      </w:rPr>
    </w:lvl>
  </w:abstractNum>
  <w:abstractNum w:abstractNumId="26" w15:restartNumberingAfterBreak="0">
    <w:nsid w:val="75297926"/>
    <w:multiLevelType w:val="hybridMultilevel"/>
    <w:tmpl w:val="7C622F0C"/>
    <w:lvl w:ilvl="0" w:tplc="25BCE528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eastAsia"/>
      </w:rPr>
    </w:lvl>
    <w:lvl w:ilvl="1" w:tplc="B9428C02">
      <w:numFmt w:val="none"/>
      <w:lvlText w:val=""/>
      <w:lvlJc w:val="left"/>
      <w:pPr>
        <w:tabs>
          <w:tab w:val="num" w:pos="360"/>
        </w:tabs>
      </w:pPr>
    </w:lvl>
    <w:lvl w:ilvl="2" w:tplc="B066A7F4">
      <w:numFmt w:val="none"/>
      <w:lvlText w:val=""/>
      <w:lvlJc w:val="left"/>
      <w:pPr>
        <w:tabs>
          <w:tab w:val="num" w:pos="360"/>
        </w:tabs>
      </w:pPr>
    </w:lvl>
    <w:lvl w:ilvl="3" w:tplc="B26A0958">
      <w:numFmt w:val="none"/>
      <w:lvlText w:val=""/>
      <w:lvlJc w:val="left"/>
      <w:pPr>
        <w:tabs>
          <w:tab w:val="num" w:pos="360"/>
        </w:tabs>
      </w:pPr>
    </w:lvl>
    <w:lvl w:ilvl="4" w:tplc="D9AACA22">
      <w:numFmt w:val="none"/>
      <w:lvlText w:val=""/>
      <w:lvlJc w:val="left"/>
      <w:pPr>
        <w:tabs>
          <w:tab w:val="num" w:pos="360"/>
        </w:tabs>
      </w:pPr>
    </w:lvl>
    <w:lvl w:ilvl="5" w:tplc="1784641E">
      <w:numFmt w:val="none"/>
      <w:lvlText w:val=""/>
      <w:lvlJc w:val="left"/>
      <w:pPr>
        <w:tabs>
          <w:tab w:val="num" w:pos="360"/>
        </w:tabs>
      </w:pPr>
    </w:lvl>
    <w:lvl w:ilvl="6" w:tplc="452042BE">
      <w:numFmt w:val="none"/>
      <w:lvlText w:val=""/>
      <w:lvlJc w:val="left"/>
      <w:pPr>
        <w:tabs>
          <w:tab w:val="num" w:pos="360"/>
        </w:tabs>
      </w:pPr>
    </w:lvl>
    <w:lvl w:ilvl="7" w:tplc="E466C168">
      <w:numFmt w:val="none"/>
      <w:lvlText w:val=""/>
      <w:lvlJc w:val="left"/>
      <w:pPr>
        <w:tabs>
          <w:tab w:val="num" w:pos="360"/>
        </w:tabs>
      </w:pPr>
    </w:lvl>
    <w:lvl w:ilvl="8" w:tplc="4940A4BE">
      <w:numFmt w:val="none"/>
      <w:lvlText w:val=""/>
      <w:lvlJc w:val="left"/>
      <w:pPr>
        <w:tabs>
          <w:tab w:val="num" w:pos="360"/>
        </w:tabs>
      </w:pPr>
    </w:lvl>
  </w:abstractNum>
  <w:num w:numId="1" w16cid:durableId="1795831928">
    <w:abstractNumId w:val="16"/>
  </w:num>
  <w:num w:numId="2" w16cid:durableId="387798804">
    <w:abstractNumId w:val="26"/>
  </w:num>
  <w:num w:numId="3" w16cid:durableId="510880147">
    <w:abstractNumId w:val="14"/>
  </w:num>
  <w:num w:numId="4" w16cid:durableId="1652129552">
    <w:abstractNumId w:val="10"/>
  </w:num>
  <w:num w:numId="5" w16cid:durableId="1690524074">
    <w:abstractNumId w:val="17"/>
  </w:num>
  <w:num w:numId="6" w16cid:durableId="716665787">
    <w:abstractNumId w:val="19"/>
  </w:num>
  <w:num w:numId="7" w16cid:durableId="1509981975">
    <w:abstractNumId w:val="24"/>
  </w:num>
  <w:num w:numId="8" w16cid:durableId="180899306">
    <w:abstractNumId w:val="25"/>
  </w:num>
  <w:num w:numId="9" w16cid:durableId="1281106505">
    <w:abstractNumId w:val="22"/>
  </w:num>
  <w:num w:numId="10" w16cid:durableId="678971382">
    <w:abstractNumId w:val="11"/>
  </w:num>
  <w:num w:numId="11" w16cid:durableId="250625979">
    <w:abstractNumId w:val="12"/>
  </w:num>
  <w:num w:numId="12" w16cid:durableId="584263091">
    <w:abstractNumId w:val="20"/>
  </w:num>
  <w:num w:numId="13" w16cid:durableId="1416367413">
    <w:abstractNumId w:val="15"/>
  </w:num>
  <w:num w:numId="14" w16cid:durableId="2117796420">
    <w:abstractNumId w:val="13"/>
  </w:num>
  <w:num w:numId="15" w16cid:durableId="2144469625">
    <w:abstractNumId w:val="18"/>
  </w:num>
  <w:num w:numId="16" w16cid:durableId="1387147451">
    <w:abstractNumId w:val="23"/>
  </w:num>
  <w:num w:numId="17" w16cid:durableId="1508254573">
    <w:abstractNumId w:val="9"/>
  </w:num>
  <w:num w:numId="18" w16cid:durableId="666598162">
    <w:abstractNumId w:val="7"/>
  </w:num>
  <w:num w:numId="19" w16cid:durableId="1701513863">
    <w:abstractNumId w:val="6"/>
  </w:num>
  <w:num w:numId="20" w16cid:durableId="1495994154">
    <w:abstractNumId w:val="5"/>
  </w:num>
  <w:num w:numId="21" w16cid:durableId="568882501">
    <w:abstractNumId w:val="4"/>
  </w:num>
  <w:num w:numId="22" w16cid:durableId="2062484702">
    <w:abstractNumId w:val="8"/>
  </w:num>
  <w:num w:numId="23" w16cid:durableId="1518735190">
    <w:abstractNumId w:val="3"/>
  </w:num>
  <w:num w:numId="24" w16cid:durableId="699547980">
    <w:abstractNumId w:val="2"/>
  </w:num>
  <w:num w:numId="25" w16cid:durableId="1071658798">
    <w:abstractNumId w:val="1"/>
  </w:num>
  <w:num w:numId="26" w16cid:durableId="1606187972">
    <w:abstractNumId w:val="0"/>
  </w:num>
  <w:num w:numId="27" w16cid:durableId="401870486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proofState w:spelling="clean" w:grammar="clean"/>
  <w:stylePaneFormatFilter w:val="7F04" w:allStyles="0" w:customStyles="0" w:latentStyles="1" w:stylesInUse="0" w:headingStyles="0" w:numberingStyles="0" w:tableStyles="0" w:directFormattingOnRuns="1" w:directFormattingOnParagraphs="1" w:directFormattingOnNumbering="1" w:directFormattingOnTables="1" w:clearFormatting="1" w:top3HeadingStyles="1" w:visibleStyles="1" w:alternateStyleNames="0"/>
  <w:defaultTabStop w:val="840"/>
  <w:drawingGridHorizontalSpacing w:val="105"/>
  <w:drawingGridVerticalSpacing w:val="313"/>
  <w:displayHorizontalDrawingGridEvery w:val="0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Q0NLI0MzczNTQ0NbJQ0lEKTi0uzszPAykwNKwFAPg660stAAAA"/>
  </w:docVars>
  <w:rsids>
    <w:rsidRoot w:val="00404576"/>
    <w:rsid w:val="00002A2C"/>
    <w:rsid w:val="00003B2D"/>
    <w:rsid w:val="000104AE"/>
    <w:rsid w:val="00011532"/>
    <w:rsid w:val="000132B0"/>
    <w:rsid w:val="00013C94"/>
    <w:rsid w:val="0001475E"/>
    <w:rsid w:val="00017BAC"/>
    <w:rsid w:val="00023FC0"/>
    <w:rsid w:val="000275FC"/>
    <w:rsid w:val="00055D2A"/>
    <w:rsid w:val="00057074"/>
    <w:rsid w:val="000577EA"/>
    <w:rsid w:val="00070FD6"/>
    <w:rsid w:val="0007221E"/>
    <w:rsid w:val="000725F5"/>
    <w:rsid w:val="000758A6"/>
    <w:rsid w:val="0008038B"/>
    <w:rsid w:val="00080CC5"/>
    <w:rsid w:val="0008254E"/>
    <w:rsid w:val="00083CCE"/>
    <w:rsid w:val="00084082"/>
    <w:rsid w:val="00085DDA"/>
    <w:rsid w:val="00086380"/>
    <w:rsid w:val="000A33FE"/>
    <w:rsid w:val="000A393D"/>
    <w:rsid w:val="000B2108"/>
    <w:rsid w:val="000B22CC"/>
    <w:rsid w:val="000B3B3E"/>
    <w:rsid w:val="000C31C2"/>
    <w:rsid w:val="000D4288"/>
    <w:rsid w:val="000E0F0E"/>
    <w:rsid w:val="000E1F7A"/>
    <w:rsid w:val="000E664F"/>
    <w:rsid w:val="000F4046"/>
    <w:rsid w:val="000F5855"/>
    <w:rsid w:val="000F73F0"/>
    <w:rsid w:val="00100F08"/>
    <w:rsid w:val="00113236"/>
    <w:rsid w:val="0011328F"/>
    <w:rsid w:val="001265FD"/>
    <w:rsid w:val="00141B64"/>
    <w:rsid w:val="0016145E"/>
    <w:rsid w:val="00161F86"/>
    <w:rsid w:val="00162E5C"/>
    <w:rsid w:val="00175A1F"/>
    <w:rsid w:val="001779F4"/>
    <w:rsid w:val="001856AB"/>
    <w:rsid w:val="00187225"/>
    <w:rsid w:val="00192D76"/>
    <w:rsid w:val="001948C7"/>
    <w:rsid w:val="001953C1"/>
    <w:rsid w:val="00195B12"/>
    <w:rsid w:val="001A1117"/>
    <w:rsid w:val="001A6156"/>
    <w:rsid w:val="001B6A68"/>
    <w:rsid w:val="001B77DB"/>
    <w:rsid w:val="001C3DD3"/>
    <w:rsid w:val="001D4C48"/>
    <w:rsid w:val="001D74B7"/>
    <w:rsid w:val="001D74C1"/>
    <w:rsid w:val="001E7AA1"/>
    <w:rsid w:val="001F5FB6"/>
    <w:rsid w:val="00201180"/>
    <w:rsid w:val="00204B46"/>
    <w:rsid w:val="00206713"/>
    <w:rsid w:val="00221B2F"/>
    <w:rsid w:val="00224FCA"/>
    <w:rsid w:val="00225762"/>
    <w:rsid w:val="00232871"/>
    <w:rsid w:val="00244942"/>
    <w:rsid w:val="002536EA"/>
    <w:rsid w:val="00253D0B"/>
    <w:rsid w:val="002619FE"/>
    <w:rsid w:val="00266CD8"/>
    <w:rsid w:val="00273325"/>
    <w:rsid w:val="00294E59"/>
    <w:rsid w:val="002950F2"/>
    <w:rsid w:val="002A00F1"/>
    <w:rsid w:val="002A1740"/>
    <w:rsid w:val="002A4F68"/>
    <w:rsid w:val="002C7CEF"/>
    <w:rsid w:val="002D6AFD"/>
    <w:rsid w:val="002E4BAB"/>
    <w:rsid w:val="002F2872"/>
    <w:rsid w:val="00301D15"/>
    <w:rsid w:val="0031072B"/>
    <w:rsid w:val="00314E9A"/>
    <w:rsid w:val="0033166E"/>
    <w:rsid w:val="00335042"/>
    <w:rsid w:val="003416AB"/>
    <w:rsid w:val="00344C32"/>
    <w:rsid w:val="00345286"/>
    <w:rsid w:val="00350D38"/>
    <w:rsid w:val="00353A2E"/>
    <w:rsid w:val="0036374F"/>
    <w:rsid w:val="003749C4"/>
    <w:rsid w:val="003755C6"/>
    <w:rsid w:val="003925AE"/>
    <w:rsid w:val="00393D65"/>
    <w:rsid w:val="003B3AA6"/>
    <w:rsid w:val="003B536E"/>
    <w:rsid w:val="003B7868"/>
    <w:rsid w:val="003C324E"/>
    <w:rsid w:val="003C727A"/>
    <w:rsid w:val="003C7C5D"/>
    <w:rsid w:val="003D4CFF"/>
    <w:rsid w:val="003D7DD3"/>
    <w:rsid w:val="003E22B9"/>
    <w:rsid w:val="003E49CF"/>
    <w:rsid w:val="003E6F17"/>
    <w:rsid w:val="003F0DB4"/>
    <w:rsid w:val="003F5996"/>
    <w:rsid w:val="003F637A"/>
    <w:rsid w:val="004028C4"/>
    <w:rsid w:val="00402FC9"/>
    <w:rsid w:val="00404576"/>
    <w:rsid w:val="0042012C"/>
    <w:rsid w:val="00422E92"/>
    <w:rsid w:val="004256F9"/>
    <w:rsid w:val="00425796"/>
    <w:rsid w:val="00467766"/>
    <w:rsid w:val="004713B8"/>
    <w:rsid w:val="0047724D"/>
    <w:rsid w:val="00485086"/>
    <w:rsid w:val="004859ED"/>
    <w:rsid w:val="00486CEC"/>
    <w:rsid w:val="00492385"/>
    <w:rsid w:val="00494210"/>
    <w:rsid w:val="00495FC6"/>
    <w:rsid w:val="004C5E74"/>
    <w:rsid w:val="004C7E4C"/>
    <w:rsid w:val="004D276B"/>
    <w:rsid w:val="004D70CB"/>
    <w:rsid w:val="004F03FD"/>
    <w:rsid w:val="00500853"/>
    <w:rsid w:val="0050588E"/>
    <w:rsid w:val="00512FF2"/>
    <w:rsid w:val="005234C7"/>
    <w:rsid w:val="00530DE5"/>
    <w:rsid w:val="00532804"/>
    <w:rsid w:val="005421D4"/>
    <w:rsid w:val="00543E63"/>
    <w:rsid w:val="005446C2"/>
    <w:rsid w:val="00551548"/>
    <w:rsid w:val="00552228"/>
    <w:rsid w:val="00555693"/>
    <w:rsid w:val="0055721D"/>
    <w:rsid w:val="00571452"/>
    <w:rsid w:val="005715C2"/>
    <w:rsid w:val="00574336"/>
    <w:rsid w:val="00577FFD"/>
    <w:rsid w:val="005806E0"/>
    <w:rsid w:val="00590C79"/>
    <w:rsid w:val="00594B17"/>
    <w:rsid w:val="00596295"/>
    <w:rsid w:val="005A09D8"/>
    <w:rsid w:val="005B1EE8"/>
    <w:rsid w:val="005B200D"/>
    <w:rsid w:val="005C45EC"/>
    <w:rsid w:val="005D0363"/>
    <w:rsid w:val="005D156D"/>
    <w:rsid w:val="005D1EE4"/>
    <w:rsid w:val="005D51D2"/>
    <w:rsid w:val="005D7EBE"/>
    <w:rsid w:val="005F2524"/>
    <w:rsid w:val="0060542B"/>
    <w:rsid w:val="00611891"/>
    <w:rsid w:val="00613DB8"/>
    <w:rsid w:val="00614BC2"/>
    <w:rsid w:val="00627ADD"/>
    <w:rsid w:val="00630540"/>
    <w:rsid w:val="00646DC0"/>
    <w:rsid w:val="0065131D"/>
    <w:rsid w:val="0065577D"/>
    <w:rsid w:val="00655F43"/>
    <w:rsid w:val="00660FE1"/>
    <w:rsid w:val="00665693"/>
    <w:rsid w:val="0067183D"/>
    <w:rsid w:val="00672FE1"/>
    <w:rsid w:val="00674A4B"/>
    <w:rsid w:val="006765DE"/>
    <w:rsid w:val="00676A58"/>
    <w:rsid w:val="00681855"/>
    <w:rsid w:val="006905DF"/>
    <w:rsid w:val="006A3793"/>
    <w:rsid w:val="006A469B"/>
    <w:rsid w:val="006A5392"/>
    <w:rsid w:val="006B2A5E"/>
    <w:rsid w:val="006C31C8"/>
    <w:rsid w:val="006C4811"/>
    <w:rsid w:val="006E4DF7"/>
    <w:rsid w:val="006E59D3"/>
    <w:rsid w:val="006E74E9"/>
    <w:rsid w:val="006F6E47"/>
    <w:rsid w:val="00703B26"/>
    <w:rsid w:val="0071160D"/>
    <w:rsid w:val="007122D6"/>
    <w:rsid w:val="00717508"/>
    <w:rsid w:val="007465CE"/>
    <w:rsid w:val="00753F80"/>
    <w:rsid w:val="00754BAF"/>
    <w:rsid w:val="00757186"/>
    <w:rsid w:val="007571E5"/>
    <w:rsid w:val="0075785D"/>
    <w:rsid w:val="0076590C"/>
    <w:rsid w:val="00765AC2"/>
    <w:rsid w:val="00767796"/>
    <w:rsid w:val="00772780"/>
    <w:rsid w:val="0077290F"/>
    <w:rsid w:val="007757AB"/>
    <w:rsid w:val="00783CBB"/>
    <w:rsid w:val="007854F8"/>
    <w:rsid w:val="0078727F"/>
    <w:rsid w:val="0078750A"/>
    <w:rsid w:val="00793E6B"/>
    <w:rsid w:val="00795780"/>
    <w:rsid w:val="007962BF"/>
    <w:rsid w:val="007A2C57"/>
    <w:rsid w:val="007A64D5"/>
    <w:rsid w:val="007B5004"/>
    <w:rsid w:val="007B7552"/>
    <w:rsid w:val="007C2753"/>
    <w:rsid w:val="007C7203"/>
    <w:rsid w:val="007E0625"/>
    <w:rsid w:val="007E0F14"/>
    <w:rsid w:val="007F1BCE"/>
    <w:rsid w:val="007F74E9"/>
    <w:rsid w:val="008024D1"/>
    <w:rsid w:val="008138E2"/>
    <w:rsid w:val="0081797C"/>
    <w:rsid w:val="008215A8"/>
    <w:rsid w:val="00825333"/>
    <w:rsid w:val="0083305D"/>
    <w:rsid w:val="00837746"/>
    <w:rsid w:val="00847413"/>
    <w:rsid w:val="008708F6"/>
    <w:rsid w:val="00871A07"/>
    <w:rsid w:val="00874CF3"/>
    <w:rsid w:val="0088031E"/>
    <w:rsid w:val="00885369"/>
    <w:rsid w:val="0088767E"/>
    <w:rsid w:val="00895137"/>
    <w:rsid w:val="00895AA1"/>
    <w:rsid w:val="008A1140"/>
    <w:rsid w:val="008A48F5"/>
    <w:rsid w:val="008B3768"/>
    <w:rsid w:val="008B3C1C"/>
    <w:rsid w:val="008C447E"/>
    <w:rsid w:val="008E486C"/>
    <w:rsid w:val="008E60B3"/>
    <w:rsid w:val="008E6859"/>
    <w:rsid w:val="008F0C9F"/>
    <w:rsid w:val="008F5733"/>
    <w:rsid w:val="009031AF"/>
    <w:rsid w:val="009053FC"/>
    <w:rsid w:val="009069AC"/>
    <w:rsid w:val="009073A3"/>
    <w:rsid w:val="00913256"/>
    <w:rsid w:val="00925204"/>
    <w:rsid w:val="00925F9F"/>
    <w:rsid w:val="00931232"/>
    <w:rsid w:val="009326EE"/>
    <w:rsid w:val="00933C44"/>
    <w:rsid w:val="00947CC7"/>
    <w:rsid w:val="00950225"/>
    <w:rsid w:val="0096742A"/>
    <w:rsid w:val="00973893"/>
    <w:rsid w:val="0097456F"/>
    <w:rsid w:val="009B0722"/>
    <w:rsid w:val="009B4CCF"/>
    <w:rsid w:val="009E2676"/>
    <w:rsid w:val="009E4133"/>
    <w:rsid w:val="00A03142"/>
    <w:rsid w:val="00A16883"/>
    <w:rsid w:val="00A206FC"/>
    <w:rsid w:val="00A279FE"/>
    <w:rsid w:val="00A33135"/>
    <w:rsid w:val="00A337A6"/>
    <w:rsid w:val="00A33E6A"/>
    <w:rsid w:val="00A35A0D"/>
    <w:rsid w:val="00A5114D"/>
    <w:rsid w:val="00A524EF"/>
    <w:rsid w:val="00A5689E"/>
    <w:rsid w:val="00A604AD"/>
    <w:rsid w:val="00A6365E"/>
    <w:rsid w:val="00A66EA4"/>
    <w:rsid w:val="00A67368"/>
    <w:rsid w:val="00A67D23"/>
    <w:rsid w:val="00A83755"/>
    <w:rsid w:val="00A91EC8"/>
    <w:rsid w:val="00A92943"/>
    <w:rsid w:val="00A95047"/>
    <w:rsid w:val="00A965C4"/>
    <w:rsid w:val="00AB1CB0"/>
    <w:rsid w:val="00AC2A83"/>
    <w:rsid w:val="00AC71DC"/>
    <w:rsid w:val="00AD24B1"/>
    <w:rsid w:val="00AD6FE2"/>
    <w:rsid w:val="00AE3147"/>
    <w:rsid w:val="00AF04C9"/>
    <w:rsid w:val="00AF1DBB"/>
    <w:rsid w:val="00AF33C1"/>
    <w:rsid w:val="00AF7BAD"/>
    <w:rsid w:val="00B0522C"/>
    <w:rsid w:val="00B05D79"/>
    <w:rsid w:val="00B14570"/>
    <w:rsid w:val="00B20200"/>
    <w:rsid w:val="00B20FBD"/>
    <w:rsid w:val="00B42B98"/>
    <w:rsid w:val="00B44387"/>
    <w:rsid w:val="00B46EF0"/>
    <w:rsid w:val="00B51DA6"/>
    <w:rsid w:val="00B52394"/>
    <w:rsid w:val="00B7628E"/>
    <w:rsid w:val="00B95C5B"/>
    <w:rsid w:val="00B95E10"/>
    <w:rsid w:val="00B96474"/>
    <w:rsid w:val="00B97005"/>
    <w:rsid w:val="00BA0B4A"/>
    <w:rsid w:val="00BA22B6"/>
    <w:rsid w:val="00BA4A7A"/>
    <w:rsid w:val="00BA6553"/>
    <w:rsid w:val="00BA79D3"/>
    <w:rsid w:val="00BA79EE"/>
    <w:rsid w:val="00BB0526"/>
    <w:rsid w:val="00BB5451"/>
    <w:rsid w:val="00BB5A50"/>
    <w:rsid w:val="00BD3116"/>
    <w:rsid w:val="00BD4733"/>
    <w:rsid w:val="00BD627B"/>
    <w:rsid w:val="00BE04C0"/>
    <w:rsid w:val="00BE40A4"/>
    <w:rsid w:val="00BE5682"/>
    <w:rsid w:val="00BF5784"/>
    <w:rsid w:val="00C012D8"/>
    <w:rsid w:val="00C11149"/>
    <w:rsid w:val="00C15E2E"/>
    <w:rsid w:val="00C2669C"/>
    <w:rsid w:val="00C31FD2"/>
    <w:rsid w:val="00C41667"/>
    <w:rsid w:val="00C53333"/>
    <w:rsid w:val="00C5334B"/>
    <w:rsid w:val="00C54129"/>
    <w:rsid w:val="00C6229B"/>
    <w:rsid w:val="00C63FEE"/>
    <w:rsid w:val="00C64E0D"/>
    <w:rsid w:val="00C80AB6"/>
    <w:rsid w:val="00C87F28"/>
    <w:rsid w:val="00C93531"/>
    <w:rsid w:val="00C971AA"/>
    <w:rsid w:val="00CA6064"/>
    <w:rsid w:val="00CB6497"/>
    <w:rsid w:val="00CB67C7"/>
    <w:rsid w:val="00CC46E9"/>
    <w:rsid w:val="00CC72DC"/>
    <w:rsid w:val="00CC72FE"/>
    <w:rsid w:val="00CD0DCD"/>
    <w:rsid w:val="00CD6EF1"/>
    <w:rsid w:val="00CF511F"/>
    <w:rsid w:val="00CF531B"/>
    <w:rsid w:val="00CF7621"/>
    <w:rsid w:val="00D011EE"/>
    <w:rsid w:val="00D10A86"/>
    <w:rsid w:val="00D10DE4"/>
    <w:rsid w:val="00D5102E"/>
    <w:rsid w:val="00D55029"/>
    <w:rsid w:val="00D55EE4"/>
    <w:rsid w:val="00D5631A"/>
    <w:rsid w:val="00D71AC7"/>
    <w:rsid w:val="00D75DD2"/>
    <w:rsid w:val="00D843E2"/>
    <w:rsid w:val="00D85308"/>
    <w:rsid w:val="00D94978"/>
    <w:rsid w:val="00D97692"/>
    <w:rsid w:val="00DA3589"/>
    <w:rsid w:val="00DB034E"/>
    <w:rsid w:val="00DB6738"/>
    <w:rsid w:val="00DB79E3"/>
    <w:rsid w:val="00DB7A19"/>
    <w:rsid w:val="00DC38E2"/>
    <w:rsid w:val="00DD26A4"/>
    <w:rsid w:val="00DD2B35"/>
    <w:rsid w:val="00DE11D4"/>
    <w:rsid w:val="00DE6EDA"/>
    <w:rsid w:val="00DF6974"/>
    <w:rsid w:val="00DF79DF"/>
    <w:rsid w:val="00E10C38"/>
    <w:rsid w:val="00E1294C"/>
    <w:rsid w:val="00E25667"/>
    <w:rsid w:val="00E55D78"/>
    <w:rsid w:val="00E711C8"/>
    <w:rsid w:val="00E77CF5"/>
    <w:rsid w:val="00E83880"/>
    <w:rsid w:val="00E8399C"/>
    <w:rsid w:val="00E83A49"/>
    <w:rsid w:val="00E86605"/>
    <w:rsid w:val="00E923E8"/>
    <w:rsid w:val="00E9777F"/>
    <w:rsid w:val="00EA03D6"/>
    <w:rsid w:val="00EC34D1"/>
    <w:rsid w:val="00ED57FF"/>
    <w:rsid w:val="00F119E4"/>
    <w:rsid w:val="00F12627"/>
    <w:rsid w:val="00F1456B"/>
    <w:rsid w:val="00F20524"/>
    <w:rsid w:val="00F2298C"/>
    <w:rsid w:val="00F34572"/>
    <w:rsid w:val="00F364A0"/>
    <w:rsid w:val="00F43866"/>
    <w:rsid w:val="00F45E14"/>
    <w:rsid w:val="00F4602C"/>
    <w:rsid w:val="00F52952"/>
    <w:rsid w:val="00F61E72"/>
    <w:rsid w:val="00F62938"/>
    <w:rsid w:val="00F70729"/>
    <w:rsid w:val="00F71654"/>
    <w:rsid w:val="00F723DB"/>
    <w:rsid w:val="00F742CE"/>
    <w:rsid w:val="00F860B9"/>
    <w:rsid w:val="00F97A92"/>
    <w:rsid w:val="00FA58D7"/>
    <w:rsid w:val="00FB26B3"/>
    <w:rsid w:val="00FB7C2D"/>
    <w:rsid w:val="00FC7904"/>
    <w:rsid w:val="00FD3C0D"/>
    <w:rsid w:val="00FD65B1"/>
    <w:rsid w:val="00FF1196"/>
    <w:rsid w:val="00FF28FF"/>
    <w:rsid w:val="00FF2C0B"/>
    <w:rsid w:val="00FF458C"/>
    <w:rsid w:val="00FF54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667AA774"/>
  <w15:chartTrackingRefBased/>
  <w15:docId w15:val="{9D486FFE-C83A-4513-A4CB-ED7C723C3D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entury" w:eastAsia="ＭＳ 明朝" w:hAnsi="Century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HTML Preformatte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BB0526"/>
    <w:pPr>
      <w:widowControl w:val="0"/>
      <w:jc w:val="both"/>
    </w:pPr>
    <w:rPr>
      <w:rFonts w:eastAsia="ＭＳ ゴシック"/>
      <w:kern w:val="2"/>
      <w:sz w:val="21"/>
      <w:szCs w:val="24"/>
    </w:rPr>
  </w:style>
  <w:style w:type="paragraph" w:styleId="1">
    <w:name w:val="heading 1"/>
    <w:basedOn w:val="a"/>
    <w:next w:val="a"/>
    <w:qFormat/>
    <w:pPr>
      <w:keepNext/>
      <w:jc w:val="center"/>
      <w:outlineLvl w:val="0"/>
    </w:pPr>
    <w:rPr>
      <w:sz w:val="48"/>
    </w:rPr>
  </w:style>
  <w:style w:type="paragraph" w:styleId="2">
    <w:name w:val="heading 2"/>
    <w:basedOn w:val="a"/>
    <w:next w:val="a"/>
    <w:link w:val="20"/>
    <w:qFormat/>
    <w:rsid w:val="00BB0526"/>
    <w:pPr>
      <w:keepNext/>
      <w:outlineLvl w:val="1"/>
    </w:pPr>
    <w:rPr>
      <w:rFonts w:asciiTheme="majorHAnsi" w:hAnsiTheme="majorHAnsi" w:cstheme="majorBidi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er"/>
    <w:basedOn w:val="a"/>
    <w:link w:val="a4"/>
    <w:uiPriority w:val="99"/>
    <w:pPr>
      <w:tabs>
        <w:tab w:val="center" w:pos="4252"/>
        <w:tab w:val="right" w:pos="8504"/>
      </w:tabs>
      <w:snapToGrid w:val="0"/>
    </w:pPr>
  </w:style>
  <w:style w:type="character" w:styleId="a5">
    <w:name w:val="page number"/>
    <w:basedOn w:val="a0"/>
  </w:style>
  <w:style w:type="paragraph" w:styleId="a6">
    <w:name w:val="header"/>
    <w:basedOn w:val="a"/>
    <w:pPr>
      <w:tabs>
        <w:tab w:val="center" w:pos="4252"/>
        <w:tab w:val="right" w:pos="8504"/>
      </w:tabs>
      <w:snapToGrid w:val="0"/>
    </w:pPr>
  </w:style>
  <w:style w:type="paragraph" w:styleId="a7">
    <w:name w:val="Body Text Indent"/>
    <w:basedOn w:val="a"/>
    <w:link w:val="a8"/>
    <w:pPr>
      <w:ind w:leftChars="171" w:left="359"/>
    </w:pPr>
  </w:style>
  <w:style w:type="paragraph" w:styleId="a9">
    <w:name w:val="Balloon Text"/>
    <w:basedOn w:val="a"/>
    <w:link w:val="aa"/>
    <w:rsid w:val="00175A1F"/>
    <w:rPr>
      <w:rFonts w:ascii="Arial" w:hAnsi="Arial"/>
      <w:sz w:val="18"/>
      <w:szCs w:val="18"/>
    </w:rPr>
  </w:style>
  <w:style w:type="character" w:customStyle="1" w:styleId="aa">
    <w:name w:val="吹き出し (文字)"/>
    <w:link w:val="a9"/>
    <w:rsid w:val="00175A1F"/>
    <w:rPr>
      <w:rFonts w:ascii="Arial" w:eastAsia="ＭＳ ゴシック" w:hAnsi="Arial" w:cs="Times New Roman"/>
      <w:kern w:val="2"/>
      <w:sz w:val="18"/>
      <w:szCs w:val="18"/>
    </w:rPr>
  </w:style>
  <w:style w:type="character" w:customStyle="1" w:styleId="a4">
    <w:name w:val="フッター (文字)"/>
    <w:basedOn w:val="a0"/>
    <w:link w:val="a3"/>
    <w:uiPriority w:val="99"/>
    <w:rsid w:val="00674A4B"/>
    <w:rPr>
      <w:rFonts w:eastAsia="ＭＳ ゴシック"/>
      <w:kern w:val="2"/>
      <w:sz w:val="21"/>
      <w:szCs w:val="24"/>
    </w:rPr>
  </w:style>
  <w:style w:type="paragraph" w:styleId="ab">
    <w:name w:val="List Paragraph"/>
    <w:basedOn w:val="a"/>
    <w:uiPriority w:val="34"/>
    <w:qFormat/>
    <w:rsid w:val="005D0363"/>
    <w:pPr>
      <w:ind w:leftChars="400" w:left="840"/>
    </w:pPr>
  </w:style>
  <w:style w:type="paragraph" w:styleId="ac">
    <w:name w:val="Title"/>
    <w:basedOn w:val="a"/>
    <w:next w:val="a"/>
    <w:link w:val="ad"/>
    <w:qFormat/>
    <w:rsid w:val="00B44387"/>
    <w:pPr>
      <w:spacing w:before="240" w:after="120"/>
      <w:jc w:val="center"/>
      <w:outlineLvl w:val="0"/>
    </w:pPr>
    <w:rPr>
      <w:rFonts w:asciiTheme="majorHAnsi" w:eastAsiaTheme="majorEastAsia" w:hAnsiTheme="majorHAnsi" w:cstheme="majorBidi"/>
      <w:sz w:val="32"/>
      <w:szCs w:val="32"/>
    </w:rPr>
  </w:style>
  <w:style w:type="character" w:customStyle="1" w:styleId="20">
    <w:name w:val="見出し 2 (文字)"/>
    <w:basedOn w:val="a0"/>
    <w:link w:val="2"/>
    <w:rsid w:val="00BB0526"/>
    <w:rPr>
      <w:rFonts w:asciiTheme="majorHAnsi" w:eastAsia="ＭＳ ゴシック" w:hAnsiTheme="majorHAnsi" w:cstheme="majorBidi"/>
      <w:kern w:val="2"/>
      <w:sz w:val="21"/>
      <w:szCs w:val="24"/>
    </w:rPr>
  </w:style>
  <w:style w:type="character" w:customStyle="1" w:styleId="ad">
    <w:name w:val="表題 (文字)"/>
    <w:basedOn w:val="a0"/>
    <w:link w:val="ac"/>
    <w:rsid w:val="00B44387"/>
    <w:rPr>
      <w:rFonts w:asciiTheme="majorHAnsi" w:eastAsiaTheme="majorEastAsia" w:hAnsiTheme="majorHAnsi" w:cstheme="majorBidi"/>
      <w:kern w:val="2"/>
      <w:sz w:val="32"/>
      <w:szCs w:val="32"/>
    </w:rPr>
  </w:style>
  <w:style w:type="paragraph" w:styleId="ae">
    <w:name w:val="Revision"/>
    <w:hidden/>
    <w:uiPriority w:val="99"/>
    <w:semiHidden/>
    <w:rsid w:val="00162E5C"/>
    <w:rPr>
      <w:rFonts w:eastAsia="ＭＳ ゴシック"/>
      <w:kern w:val="2"/>
      <w:sz w:val="21"/>
      <w:szCs w:val="24"/>
    </w:rPr>
  </w:style>
  <w:style w:type="character" w:customStyle="1" w:styleId="a8">
    <w:name w:val="本文インデント (文字)"/>
    <w:basedOn w:val="a0"/>
    <w:link w:val="a7"/>
    <w:rsid w:val="006905DF"/>
    <w:rPr>
      <w:rFonts w:eastAsia="ＭＳ ゴシック"/>
      <w:kern w:val="2"/>
      <w:sz w:val="21"/>
      <w:szCs w:val="24"/>
    </w:rPr>
  </w:style>
  <w:style w:type="table" w:styleId="af">
    <w:name w:val="Table Grid"/>
    <w:basedOn w:val="a1"/>
    <w:rsid w:val="00CD6EF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D41CD2A-41BF-44DB-BEB1-989EA395819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7</TotalTime>
  <Pages>1</Pages>
  <Words>81</Words>
  <Characters>464</Characters>
  <Application>Microsoft Office Word</Application>
  <DocSecurity>0</DocSecurity>
  <Lines>3</Lines>
  <Paragraphs>1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F206</vt:lpstr>
      <vt:lpstr>環境製品宣言（ＥＰＤ）</vt:lpstr>
    </vt:vector>
  </TitlesOfParts>
  <Company>Toshiba</Company>
  <LinksUpToDate>false</LinksUpToDate>
  <CharactersWithSpaces>5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206</dc:title>
  <dc:subject/>
  <dc:creator>JIA-QA Center</dc:creator>
  <cp:keywords/>
  <cp:lastModifiedBy>1170073</cp:lastModifiedBy>
  <cp:revision>11</cp:revision>
  <cp:lastPrinted>2021-03-16T10:31:00Z</cp:lastPrinted>
  <dcterms:created xsi:type="dcterms:W3CDTF">2020-05-08T08:21:00Z</dcterms:created>
  <dcterms:modified xsi:type="dcterms:W3CDTF">2023-05-29T01:21:00Z</dcterms:modified>
</cp:coreProperties>
</file>